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9235C2" w14:textId="77777777" w:rsidR="008B7A58" w:rsidRPr="00397608" w:rsidRDefault="00633AC3">
      <w:pPr>
        <w:pStyle w:val="Ttulo"/>
        <w:rPr>
          <w:lang w:val="en-US"/>
        </w:rPr>
      </w:pPr>
      <w:r>
        <w:rPr>
          <w:noProof/>
          <w:lang w:val="es-CO" w:eastAsia="es-CO"/>
        </w:rPr>
        <w:drawing>
          <wp:inline distT="0" distB="0" distL="0" distR="0" wp14:anchorId="7320F47A" wp14:editId="524FE39B">
            <wp:extent cx="2438400" cy="1219200"/>
            <wp:effectExtent l="0" t="0" r="0" b="0"/>
            <wp:docPr id="1" name="Picture" descr="arc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arc42-logo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97608">
        <w:rPr>
          <w:lang w:val="en-US"/>
        </w:rPr>
        <w:t xml:space="preserve"> Template</w:t>
      </w:r>
    </w:p>
    <w:p w14:paraId="31250A40" w14:textId="77777777" w:rsidR="008B7A58" w:rsidRDefault="00633AC3">
      <w:pPr>
        <w:pStyle w:val="Fecha"/>
      </w:pPr>
      <w:r>
        <w:t>2018-12-20</w:t>
      </w:r>
    </w:p>
    <w:p w14:paraId="75070A9F" w14:textId="77777777" w:rsidR="008B7A58" w:rsidRPr="00397608" w:rsidRDefault="008B7A58" w:rsidP="00870AF2">
      <w:pPr>
        <w:pStyle w:val="Textoindependiente"/>
        <w:rPr>
          <w:lang w:val="en-US"/>
        </w:rPr>
      </w:pPr>
    </w:p>
    <w:p w14:paraId="2A2F59A5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b/>
          <w:lang w:val="en-US"/>
        </w:rPr>
        <w:t>About arc42</w:t>
      </w:r>
    </w:p>
    <w:p w14:paraId="758EC75C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lang w:val="en-US"/>
        </w:rPr>
        <w:t>arc42, the Template for documentation of software and system architecture.</w:t>
      </w:r>
    </w:p>
    <w:p w14:paraId="01830C03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lang w:val="en-US"/>
        </w:rPr>
        <w:t>By Dr. Gernot Starke, Dr. Peter Hruschka and contributors.</w:t>
      </w:r>
    </w:p>
    <w:p w14:paraId="1B707EAC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lang w:val="en-US"/>
        </w:rPr>
        <w:t>Template Revision: 7.0 EN (based on asciidoc), January 2017</w:t>
      </w:r>
    </w:p>
    <w:p w14:paraId="45B84D13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lang w:val="en-US"/>
        </w:rPr>
        <w:t xml:space="preserve">© We acknowledge that this document uses material from the arc 42 architecture template, </w:t>
      </w:r>
      <w:hyperlink r:id="rId11">
        <w:r w:rsidRPr="00397608">
          <w:rPr>
            <w:rStyle w:val="Hipervnculo"/>
            <w:lang w:val="en-US"/>
          </w:rPr>
          <w:t>http://www.arc42.de</w:t>
        </w:r>
      </w:hyperlink>
      <w:r w:rsidRPr="00397608">
        <w:rPr>
          <w:lang w:val="en-US"/>
        </w:rPr>
        <w:t>. Created by Dr. Peter Hruschka &amp; Dr. Gernot Starke.</w:t>
      </w:r>
    </w:p>
    <w:p w14:paraId="4A71A6E8" w14:textId="41B9EBD5" w:rsidR="008B7A58" w:rsidRPr="00397608" w:rsidRDefault="00633AC3">
      <w:pPr>
        <w:pStyle w:val="Ttulo1"/>
        <w:rPr>
          <w:lang w:val="en-US"/>
        </w:rPr>
      </w:pPr>
      <w:bookmarkStart w:id="0" w:name="section-introduction-and-goals"/>
      <w:r w:rsidRPr="00397608">
        <w:rPr>
          <w:lang w:val="en-US"/>
        </w:rPr>
        <w:t>Introduction and Goals</w:t>
      </w:r>
      <w:bookmarkEnd w:id="0"/>
    </w:p>
    <w:p w14:paraId="14992306" w14:textId="020E34BF" w:rsidR="0066658E" w:rsidRDefault="0066658E" w:rsidP="0066658E">
      <w:pPr>
        <w:pStyle w:val="Textoindependiente"/>
      </w:pPr>
      <w:r>
        <w:t xml:space="preserve">Neuron Software es una </w:t>
      </w:r>
      <w:r w:rsidRPr="0066658E">
        <w:t xml:space="preserve">herramienta </w:t>
      </w:r>
      <w:r>
        <w:t>encargada</w:t>
      </w:r>
      <w:r w:rsidRPr="0066658E">
        <w:t xml:space="preserve"> de centralizar la información de los diferentes proyectos que trabajan los frentes de trabajo de la organización, presentandola en un front y bajo ciertos provilegios y condiciones dependiendo del grupo de quien la necesite.</w:t>
      </w:r>
    </w:p>
    <w:p w14:paraId="64ACF840" w14:textId="77777777" w:rsidR="0066658E" w:rsidRDefault="0066658E" w:rsidP="00C97260">
      <w:pPr>
        <w:pStyle w:val="Textoindependiente"/>
      </w:pPr>
    </w:p>
    <w:p w14:paraId="64475BED" w14:textId="50CD07B1" w:rsidR="00C97260" w:rsidRDefault="00C97260" w:rsidP="00C97260">
      <w:pPr>
        <w:pStyle w:val="Textoindependiente"/>
        <w:rPr>
          <w:b/>
          <w:bCs/>
        </w:rPr>
      </w:pPr>
      <w:r w:rsidRPr="00C97260">
        <w:rPr>
          <w:b/>
          <w:bCs/>
        </w:rPr>
        <w:t>Objetivos de</w:t>
      </w:r>
      <w:r>
        <w:rPr>
          <w:b/>
          <w:bCs/>
        </w:rPr>
        <w:t>l</w:t>
      </w:r>
      <w:r w:rsidRPr="00C97260">
        <w:rPr>
          <w:b/>
          <w:bCs/>
        </w:rPr>
        <w:t xml:space="preserve"> Negocio</w:t>
      </w:r>
    </w:p>
    <w:p w14:paraId="4A19294E" w14:textId="1A661E19" w:rsidR="00C97260" w:rsidRPr="00C97260" w:rsidRDefault="00C97260" w:rsidP="00C97260">
      <w:pPr>
        <w:pStyle w:val="Textoindependiente"/>
        <w:numPr>
          <w:ilvl w:val="0"/>
          <w:numId w:val="4"/>
        </w:numPr>
        <w:rPr>
          <w:b/>
          <w:bCs/>
        </w:rPr>
      </w:pPr>
      <w:r>
        <w:t>Aumentar en un 100% el indice de confianza en las cifras presentadas sobre el estado de las implementaciones en cada de sus etapas y a nivel general.</w:t>
      </w:r>
    </w:p>
    <w:p w14:paraId="799E8BBD" w14:textId="5A9D5F26" w:rsidR="00C97260" w:rsidRPr="00C97260" w:rsidRDefault="00C97260" w:rsidP="00C97260">
      <w:pPr>
        <w:pStyle w:val="Textoindependiente"/>
        <w:numPr>
          <w:ilvl w:val="0"/>
          <w:numId w:val="4"/>
        </w:numPr>
        <w:rPr>
          <w:b/>
          <w:bCs/>
        </w:rPr>
      </w:pPr>
      <w:r>
        <w:t>Generar informes por área cada 30 días,para cada uno de los jefes.</w:t>
      </w:r>
    </w:p>
    <w:p w14:paraId="62582C3D" w14:textId="4C185520" w:rsidR="00C97260" w:rsidRPr="00C97260" w:rsidRDefault="00C97260" w:rsidP="00C97260">
      <w:pPr>
        <w:pStyle w:val="Textoindependiente"/>
        <w:numPr>
          <w:ilvl w:val="0"/>
          <w:numId w:val="4"/>
        </w:numPr>
        <w:rPr>
          <w:b/>
          <w:bCs/>
        </w:rPr>
      </w:pPr>
      <w:r>
        <w:t>Consultar la información de las implementaciones en tiempo real.</w:t>
      </w:r>
    </w:p>
    <w:p w14:paraId="5C869A8B" w14:textId="1E4F31BC" w:rsidR="00C97260" w:rsidRPr="00C97260" w:rsidRDefault="00C97260" w:rsidP="00C97260">
      <w:pPr>
        <w:pStyle w:val="Textoindependiente"/>
        <w:numPr>
          <w:ilvl w:val="0"/>
          <w:numId w:val="4"/>
        </w:numPr>
        <w:rPr>
          <w:b/>
          <w:bCs/>
        </w:rPr>
      </w:pPr>
      <w:r>
        <w:t>Generar un informe general cada mes,para el gerente.</w:t>
      </w:r>
    </w:p>
    <w:p w14:paraId="5F33CCB1" w14:textId="5C165912" w:rsidR="00C97260" w:rsidRPr="00C97260" w:rsidRDefault="00C97260" w:rsidP="00C97260">
      <w:pPr>
        <w:pStyle w:val="Textoindependiente"/>
        <w:numPr>
          <w:ilvl w:val="0"/>
          <w:numId w:val="4"/>
        </w:numPr>
        <w:rPr>
          <w:b/>
          <w:bCs/>
        </w:rPr>
      </w:pPr>
      <w:r>
        <w:t>Generar un informe cada 6 meses para el área de auditoria</w:t>
      </w:r>
    </w:p>
    <w:p w14:paraId="25CADC2A" w14:textId="4A1A4F02" w:rsidR="00C97260" w:rsidRPr="00322099" w:rsidRDefault="00C97260" w:rsidP="00C97260">
      <w:pPr>
        <w:pStyle w:val="Textoindependiente"/>
        <w:numPr>
          <w:ilvl w:val="0"/>
          <w:numId w:val="4"/>
        </w:numPr>
        <w:rPr>
          <w:b/>
          <w:bCs/>
        </w:rPr>
      </w:pPr>
      <w:r>
        <w:t>Implementar durante los próximos 3 meses las vistas para cada una de las áreas;una vista por mes.</w:t>
      </w:r>
    </w:p>
    <w:p w14:paraId="6E55D09C" w14:textId="28CDB5CF" w:rsidR="00322099" w:rsidRDefault="00322099" w:rsidP="00322099">
      <w:pPr>
        <w:pStyle w:val="Textoindependiente"/>
        <w:rPr>
          <w:b/>
          <w:bCs/>
        </w:rPr>
      </w:pPr>
      <w:r w:rsidRPr="00322099">
        <w:rPr>
          <w:b/>
          <w:bCs/>
        </w:rPr>
        <w:lastRenderedPageBreak/>
        <w:t>Requisitos Funcionales</w:t>
      </w:r>
    </w:p>
    <w:p w14:paraId="76C49D1E" w14:textId="7CA699CA" w:rsidR="00322099" w:rsidRDefault="00322099" w:rsidP="0018428E">
      <w:pPr>
        <w:pStyle w:val="Textoindependiente"/>
        <w:numPr>
          <w:ilvl w:val="0"/>
          <w:numId w:val="5"/>
        </w:numPr>
      </w:pPr>
      <w:r>
        <w:t xml:space="preserve">-El Sistema </w:t>
      </w:r>
      <w:r w:rsidRPr="00322099">
        <w:t>permitirá</w:t>
      </w:r>
      <w:r>
        <w:t xml:space="preserve"> </w:t>
      </w:r>
      <w:r w:rsidR="0018428E">
        <w:t>registrar diseño</w:t>
      </w:r>
      <w:r>
        <w:t xml:space="preserve"> y/o mantenimiento nuevo.</w:t>
      </w:r>
    </w:p>
    <w:p w14:paraId="322CFB14" w14:textId="1F516D0F" w:rsidR="00322099" w:rsidRDefault="00322099" w:rsidP="0018428E">
      <w:pPr>
        <w:pStyle w:val="Textoindependiente"/>
        <w:numPr>
          <w:ilvl w:val="0"/>
          <w:numId w:val="5"/>
        </w:numPr>
      </w:pPr>
      <w:r>
        <w:t>-El Sistema permitirá modificar diseño y/o mantenimiento.</w:t>
      </w:r>
    </w:p>
    <w:p w14:paraId="11D1943F" w14:textId="71A26153" w:rsidR="00322099" w:rsidRDefault="00322099" w:rsidP="0018428E">
      <w:pPr>
        <w:pStyle w:val="Textoindependiente"/>
        <w:numPr>
          <w:ilvl w:val="0"/>
          <w:numId w:val="5"/>
        </w:numPr>
      </w:pPr>
      <w:r>
        <w:t>-El Sistema permitirá consultar en tiempo real, información de diseño y/o mantenimientos.</w:t>
      </w:r>
    </w:p>
    <w:p w14:paraId="7D7CB19F" w14:textId="47A8760A" w:rsidR="00322099" w:rsidRDefault="00322099" w:rsidP="0018428E">
      <w:pPr>
        <w:pStyle w:val="Textoindependiente"/>
        <w:numPr>
          <w:ilvl w:val="0"/>
          <w:numId w:val="5"/>
        </w:numPr>
      </w:pPr>
      <w:r>
        <w:t>-El Sistema permitirá consultar en tiempo real información de implementaciones en etapa de desarrollo y el estado de estas</w:t>
      </w:r>
      <w:r w:rsidR="00C74EB0">
        <w:t>.</w:t>
      </w:r>
    </w:p>
    <w:p w14:paraId="24C5275D" w14:textId="41EBDE14" w:rsidR="00C74EB0" w:rsidRDefault="00C74EB0" w:rsidP="0018428E">
      <w:pPr>
        <w:pStyle w:val="Textoindependiente"/>
        <w:numPr>
          <w:ilvl w:val="0"/>
          <w:numId w:val="5"/>
        </w:numPr>
      </w:pPr>
      <w:r>
        <w:t>-El Sistema permitirá modificar información correspondiente a desarrollos de implementaciones y/o mantenimientos registrados.</w:t>
      </w:r>
    </w:p>
    <w:p w14:paraId="15C16E9B" w14:textId="1A263540" w:rsidR="00C74EB0" w:rsidRDefault="00C74EB0" w:rsidP="0018428E">
      <w:pPr>
        <w:pStyle w:val="Textoindependiente"/>
        <w:numPr>
          <w:ilvl w:val="0"/>
          <w:numId w:val="5"/>
        </w:numPr>
      </w:pPr>
      <w:r>
        <w:t>-El Sistema permitirá consultar información de las implementaciones y/o mantenimientos.</w:t>
      </w:r>
    </w:p>
    <w:p w14:paraId="46D5A08E" w14:textId="683633B0" w:rsidR="00C74EB0" w:rsidRDefault="00C74EB0" w:rsidP="0018428E">
      <w:pPr>
        <w:pStyle w:val="Textoindependiente"/>
        <w:numPr>
          <w:ilvl w:val="0"/>
          <w:numId w:val="5"/>
        </w:numPr>
      </w:pPr>
      <w:r>
        <w:t>-El Sistema permitirá consultar información de las implementaciones y/o mantenimientos de sus equipos de trabajo</w:t>
      </w:r>
      <w:r w:rsidR="0018428E">
        <w:t>.</w:t>
      </w:r>
    </w:p>
    <w:p w14:paraId="0269C4C0" w14:textId="58ED7AAA" w:rsidR="0018428E" w:rsidRDefault="0018428E" w:rsidP="0018428E">
      <w:pPr>
        <w:pStyle w:val="Textoindependiente"/>
        <w:numPr>
          <w:ilvl w:val="0"/>
          <w:numId w:val="5"/>
        </w:numPr>
      </w:pPr>
      <w:r>
        <w:t>-El Sistema permitirá exportar información a PDF o EXCEL.</w:t>
      </w:r>
    </w:p>
    <w:p w14:paraId="2987A9DF" w14:textId="0C014806" w:rsidR="0018428E" w:rsidRDefault="0018428E" w:rsidP="0018428E">
      <w:pPr>
        <w:pStyle w:val="Textoindependiente"/>
        <w:numPr>
          <w:ilvl w:val="0"/>
          <w:numId w:val="5"/>
        </w:numPr>
      </w:pPr>
      <w:r>
        <w:t>El Sistema permitirá administrar la información de todas las implementaciones.</w:t>
      </w:r>
    </w:p>
    <w:p w14:paraId="2834BE96" w14:textId="77D76299" w:rsidR="0018428E" w:rsidRDefault="0018428E" w:rsidP="0018428E">
      <w:pPr>
        <w:pStyle w:val="Textoindependiente"/>
        <w:numPr>
          <w:ilvl w:val="0"/>
          <w:numId w:val="5"/>
        </w:numPr>
      </w:pPr>
      <w:r>
        <w:t>El Sistema permitirá Generar vistas por equipo.</w:t>
      </w:r>
    </w:p>
    <w:p w14:paraId="1CEE7548" w14:textId="3E325A0C" w:rsidR="0018428E" w:rsidRDefault="0018428E" w:rsidP="0018428E">
      <w:pPr>
        <w:pStyle w:val="Textoindependiente"/>
        <w:numPr>
          <w:ilvl w:val="0"/>
          <w:numId w:val="5"/>
        </w:numPr>
      </w:pPr>
      <w:r>
        <w:t>El Sistema permitirá Generar vista global de todas las etapas para cada implementación y/o mantenimiento.</w:t>
      </w:r>
    </w:p>
    <w:p w14:paraId="246B85C2" w14:textId="1AFEDB5E" w:rsidR="0018428E" w:rsidRDefault="0018428E" w:rsidP="0018428E">
      <w:pPr>
        <w:pStyle w:val="Textoindependiente"/>
        <w:numPr>
          <w:ilvl w:val="0"/>
          <w:numId w:val="5"/>
        </w:numPr>
      </w:pPr>
      <w:r>
        <w:t>El Sistema permitirá Consultar información detallada de las etapas de las implementaciones.</w:t>
      </w:r>
    </w:p>
    <w:p w14:paraId="6CA11810" w14:textId="77777777" w:rsidR="00C97260" w:rsidRPr="00C97260" w:rsidRDefault="00C97260" w:rsidP="00C97260">
      <w:pPr>
        <w:pStyle w:val="Textoindependiente"/>
        <w:rPr>
          <w:b/>
          <w:bCs/>
        </w:rPr>
      </w:pPr>
    </w:p>
    <w:p w14:paraId="051D0214" w14:textId="77777777" w:rsidR="008B7A58" w:rsidRDefault="00633AC3">
      <w:pPr>
        <w:pStyle w:val="Ttulo2"/>
      </w:pPr>
      <w:bookmarkStart w:id="1" w:name="_requirements_overview"/>
      <w:r>
        <w:t>Requirements Overview</w:t>
      </w:r>
      <w:bookmarkEnd w:id="1"/>
    </w:p>
    <w:p w14:paraId="44E56D0B" w14:textId="2764785B" w:rsidR="008B7A58" w:rsidRDefault="00633AC3">
      <w:pPr>
        <w:pStyle w:val="Ttulo2"/>
      </w:pPr>
      <w:bookmarkStart w:id="2" w:name="_quality_goals"/>
      <w:r>
        <w:t>Quality Goals</w:t>
      </w:r>
      <w:bookmarkEnd w:id="2"/>
    </w:p>
    <w:p w14:paraId="5469F2CE" w14:textId="340A1F4A" w:rsidR="00EF0B06" w:rsidRDefault="00EF0B06" w:rsidP="00EF0B06">
      <w:pPr>
        <w:pStyle w:val="Textoindependiente"/>
      </w:pPr>
    </w:p>
    <w:p w14:paraId="035F1857" w14:textId="3ABF6B80" w:rsidR="00EF0B06" w:rsidRDefault="00EF0B06" w:rsidP="00EF0B06">
      <w:pPr>
        <w:pStyle w:val="Textoindependiente"/>
      </w:pPr>
    </w:p>
    <w:p w14:paraId="5C8BD8F4" w14:textId="7C0EDF1B" w:rsidR="002555F8" w:rsidRDefault="002555F8" w:rsidP="00EF0B06">
      <w:pPr>
        <w:pStyle w:val="Textoindependiente"/>
      </w:pPr>
    </w:p>
    <w:p w14:paraId="6192002C" w14:textId="3E7B4067" w:rsidR="002555F8" w:rsidRDefault="002555F8" w:rsidP="00EF0B06">
      <w:pPr>
        <w:pStyle w:val="Textoindependiente"/>
      </w:pPr>
    </w:p>
    <w:p w14:paraId="1962824B" w14:textId="77777777" w:rsidR="002555F8" w:rsidRPr="00EF0B06" w:rsidRDefault="002555F8" w:rsidP="00EF0B06">
      <w:pPr>
        <w:pStyle w:val="Textoindependiente"/>
      </w:pPr>
    </w:p>
    <w:p w14:paraId="3095062E" w14:textId="46F5786E" w:rsidR="008B7A58" w:rsidRDefault="00633AC3">
      <w:pPr>
        <w:pStyle w:val="Ttulo2"/>
      </w:pPr>
      <w:bookmarkStart w:id="3" w:name="_stakeholders"/>
      <w:r>
        <w:lastRenderedPageBreak/>
        <w:t>Stakeholders</w:t>
      </w:r>
      <w:bookmarkEnd w:id="3"/>
    </w:p>
    <w:tbl>
      <w:tblPr>
        <w:tblStyle w:val="Tablaconcuadrcula"/>
        <w:tblW w:w="11273" w:type="dxa"/>
        <w:tblInd w:w="-1221" w:type="dxa"/>
        <w:tblLook w:val="04A0" w:firstRow="1" w:lastRow="0" w:firstColumn="1" w:lastColumn="0" w:noHBand="0" w:noVBand="1"/>
      </w:tblPr>
      <w:tblGrid>
        <w:gridCol w:w="1601"/>
        <w:gridCol w:w="1377"/>
        <w:gridCol w:w="1582"/>
        <w:gridCol w:w="2962"/>
        <w:gridCol w:w="2243"/>
        <w:gridCol w:w="1508"/>
      </w:tblGrid>
      <w:tr w:rsidR="002555F8" w14:paraId="76504742" w14:textId="77777777" w:rsidTr="002555F8">
        <w:tc>
          <w:tcPr>
            <w:tcW w:w="1601" w:type="dxa"/>
          </w:tcPr>
          <w:p w14:paraId="2781E226" w14:textId="77777777" w:rsidR="002555F8" w:rsidRPr="00B44FAB" w:rsidRDefault="002555F8" w:rsidP="00471BCB">
            <w:pPr>
              <w:pStyle w:val="Prrafodelista"/>
              <w:ind w:left="0"/>
              <w:jc w:val="center"/>
              <w:rPr>
                <w:b/>
                <w:bCs/>
              </w:rPr>
            </w:pPr>
            <w:r w:rsidRPr="00B44FAB">
              <w:rPr>
                <w:b/>
                <w:bCs/>
              </w:rPr>
              <w:t>Stakeholder</w:t>
            </w:r>
          </w:p>
        </w:tc>
        <w:tc>
          <w:tcPr>
            <w:tcW w:w="1377" w:type="dxa"/>
          </w:tcPr>
          <w:p w14:paraId="3CCD8D38" w14:textId="77777777" w:rsidR="002555F8" w:rsidRPr="00B44FAB" w:rsidRDefault="002555F8" w:rsidP="00471BCB">
            <w:pPr>
              <w:pStyle w:val="Prrafodelista"/>
              <w:ind w:left="0"/>
              <w:jc w:val="center"/>
              <w:rPr>
                <w:b/>
                <w:bCs/>
              </w:rPr>
            </w:pPr>
            <w:r w:rsidRPr="00B44FAB">
              <w:rPr>
                <w:b/>
                <w:bCs/>
              </w:rPr>
              <w:t>Rol</w:t>
            </w:r>
          </w:p>
        </w:tc>
        <w:tc>
          <w:tcPr>
            <w:tcW w:w="1582" w:type="dxa"/>
          </w:tcPr>
          <w:p w14:paraId="34AF66C6" w14:textId="77777777" w:rsidR="002555F8" w:rsidRPr="00B44FAB" w:rsidRDefault="002555F8" w:rsidP="00471BCB">
            <w:pPr>
              <w:pStyle w:val="Prrafodelista"/>
              <w:ind w:left="0"/>
              <w:jc w:val="center"/>
              <w:rPr>
                <w:b/>
                <w:bCs/>
              </w:rPr>
            </w:pPr>
            <w:r w:rsidRPr="00B44FAB">
              <w:rPr>
                <w:b/>
                <w:bCs/>
              </w:rPr>
              <w:t>Restricciones</w:t>
            </w:r>
          </w:p>
        </w:tc>
        <w:tc>
          <w:tcPr>
            <w:tcW w:w="2962" w:type="dxa"/>
          </w:tcPr>
          <w:p w14:paraId="48069411" w14:textId="77777777" w:rsidR="002555F8" w:rsidRPr="00B44FAB" w:rsidRDefault="002555F8" w:rsidP="00471BCB">
            <w:pPr>
              <w:pStyle w:val="Prrafodelista"/>
              <w:ind w:left="0"/>
              <w:jc w:val="center"/>
              <w:rPr>
                <w:b/>
                <w:bCs/>
              </w:rPr>
            </w:pPr>
            <w:r w:rsidRPr="00B44FAB">
              <w:rPr>
                <w:b/>
                <w:bCs/>
              </w:rPr>
              <w:t>Atributo de calidad</w:t>
            </w:r>
          </w:p>
        </w:tc>
        <w:tc>
          <w:tcPr>
            <w:tcW w:w="2243" w:type="dxa"/>
          </w:tcPr>
          <w:p w14:paraId="3F6B3DB9" w14:textId="77777777" w:rsidR="002555F8" w:rsidRPr="00B44FAB" w:rsidRDefault="002555F8" w:rsidP="00471BCB">
            <w:pPr>
              <w:pStyle w:val="Prrafodelista"/>
              <w:ind w:left="0"/>
              <w:jc w:val="center"/>
              <w:rPr>
                <w:b/>
                <w:bCs/>
              </w:rPr>
            </w:pPr>
            <w:r w:rsidRPr="00B44FAB">
              <w:rPr>
                <w:b/>
                <w:bCs/>
              </w:rPr>
              <w:t>Viewpoints</w:t>
            </w:r>
          </w:p>
        </w:tc>
        <w:tc>
          <w:tcPr>
            <w:tcW w:w="1508" w:type="dxa"/>
          </w:tcPr>
          <w:p w14:paraId="102BAB1E" w14:textId="77777777" w:rsidR="002555F8" w:rsidRPr="00B44FAB" w:rsidRDefault="002555F8" w:rsidP="00471BCB">
            <w:pPr>
              <w:pStyle w:val="Prrafodelista"/>
              <w:ind w:left="0"/>
              <w:jc w:val="center"/>
              <w:rPr>
                <w:b/>
                <w:bCs/>
              </w:rPr>
            </w:pPr>
            <w:r w:rsidRPr="00B44FAB">
              <w:rPr>
                <w:b/>
                <w:bCs/>
              </w:rPr>
              <w:t>Comentarios</w:t>
            </w:r>
          </w:p>
        </w:tc>
      </w:tr>
      <w:tr w:rsidR="002555F8" w14:paraId="7A7228E2" w14:textId="77777777" w:rsidTr="002555F8">
        <w:tc>
          <w:tcPr>
            <w:tcW w:w="1601" w:type="dxa"/>
          </w:tcPr>
          <w:p w14:paraId="00CA9303" w14:textId="77777777" w:rsidR="002555F8" w:rsidRDefault="002555F8" w:rsidP="00471BCB">
            <w:pPr>
              <w:pStyle w:val="Prrafodelista"/>
              <w:ind w:left="0"/>
            </w:pPr>
            <w:r>
              <w:t>Gerente</w:t>
            </w:r>
          </w:p>
        </w:tc>
        <w:tc>
          <w:tcPr>
            <w:tcW w:w="1377" w:type="dxa"/>
          </w:tcPr>
          <w:p w14:paraId="76767A15" w14:textId="77777777" w:rsidR="002555F8" w:rsidRDefault="002555F8" w:rsidP="00471BCB">
            <w:pPr>
              <w:pStyle w:val="Prrafodelista"/>
              <w:ind w:left="0"/>
            </w:pPr>
            <w:r>
              <w:t>Es la persona encargada de operar los negocios de la empresa</w:t>
            </w:r>
          </w:p>
        </w:tc>
        <w:tc>
          <w:tcPr>
            <w:tcW w:w="1582" w:type="dxa"/>
          </w:tcPr>
          <w:p w14:paraId="3A3666F9" w14:textId="77777777" w:rsidR="002555F8" w:rsidRDefault="002555F8" w:rsidP="00471BCB">
            <w:pPr>
              <w:pStyle w:val="Prrafodelista"/>
              <w:ind w:left="0"/>
            </w:pPr>
          </w:p>
        </w:tc>
        <w:tc>
          <w:tcPr>
            <w:tcW w:w="2962" w:type="dxa"/>
          </w:tcPr>
          <w:p w14:paraId="541940B0" w14:textId="77777777" w:rsidR="002555F8" w:rsidRDefault="002555F8" w:rsidP="002555F8">
            <w:pPr>
              <w:pStyle w:val="Prrafodelista"/>
              <w:numPr>
                <w:ilvl w:val="0"/>
                <w:numId w:val="10"/>
              </w:numPr>
              <w:spacing w:after="0" w:line="240" w:lineRule="auto"/>
            </w:pPr>
            <w:r>
              <w:t>Confiabilidad</w:t>
            </w:r>
          </w:p>
          <w:p w14:paraId="67D37ECB" w14:textId="77777777" w:rsidR="002555F8" w:rsidRDefault="002555F8" w:rsidP="002555F8">
            <w:pPr>
              <w:pStyle w:val="Prrafodelista"/>
              <w:numPr>
                <w:ilvl w:val="0"/>
                <w:numId w:val="10"/>
              </w:numPr>
              <w:spacing w:after="0" w:line="240" w:lineRule="auto"/>
            </w:pPr>
            <w:r>
              <w:t>Desempeño (Eficiencia)</w:t>
            </w:r>
          </w:p>
          <w:p w14:paraId="37B4304D" w14:textId="77777777" w:rsidR="002555F8" w:rsidRDefault="002555F8" w:rsidP="002555F8">
            <w:pPr>
              <w:pStyle w:val="Prrafodelista"/>
              <w:numPr>
                <w:ilvl w:val="0"/>
                <w:numId w:val="10"/>
              </w:numPr>
              <w:spacing w:after="0" w:line="240" w:lineRule="auto"/>
            </w:pPr>
            <w:r>
              <w:t>Usabilidad</w:t>
            </w:r>
          </w:p>
        </w:tc>
        <w:tc>
          <w:tcPr>
            <w:tcW w:w="2243" w:type="dxa"/>
          </w:tcPr>
          <w:p w14:paraId="16ADCBCC" w14:textId="77777777" w:rsidR="002555F8" w:rsidRDefault="002555F8" w:rsidP="002555F8">
            <w:pPr>
              <w:pStyle w:val="Prrafodelista"/>
              <w:numPr>
                <w:ilvl w:val="0"/>
                <w:numId w:val="10"/>
              </w:numPr>
              <w:spacing w:after="0" w:line="240" w:lineRule="auto"/>
            </w:pPr>
            <w:r>
              <w:t>Vista Contexto</w:t>
            </w:r>
          </w:p>
        </w:tc>
        <w:tc>
          <w:tcPr>
            <w:tcW w:w="1508" w:type="dxa"/>
          </w:tcPr>
          <w:p w14:paraId="24701213" w14:textId="77777777" w:rsidR="002555F8" w:rsidRDefault="002555F8" w:rsidP="00471BCB">
            <w:pPr>
              <w:pStyle w:val="Prrafodelista"/>
              <w:ind w:left="0"/>
            </w:pPr>
          </w:p>
        </w:tc>
      </w:tr>
      <w:tr w:rsidR="002555F8" w14:paraId="083A0D48" w14:textId="77777777" w:rsidTr="002555F8">
        <w:tc>
          <w:tcPr>
            <w:tcW w:w="1601" w:type="dxa"/>
          </w:tcPr>
          <w:p w14:paraId="089758F8" w14:textId="77777777" w:rsidR="002555F8" w:rsidRDefault="002555F8" w:rsidP="00471BCB">
            <w:pPr>
              <w:pStyle w:val="Prrafodelista"/>
              <w:ind w:left="0"/>
            </w:pPr>
            <w:r>
              <w:t xml:space="preserve">Jefe de diseño </w:t>
            </w:r>
          </w:p>
        </w:tc>
        <w:tc>
          <w:tcPr>
            <w:tcW w:w="1377" w:type="dxa"/>
          </w:tcPr>
          <w:p w14:paraId="313CE71B" w14:textId="77777777" w:rsidR="002555F8" w:rsidRDefault="002555F8" w:rsidP="00471BCB">
            <w:pPr>
              <w:pStyle w:val="Prrafodelista"/>
              <w:ind w:left="0"/>
            </w:pPr>
            <w:r>
              <w:t>Es la persona encargada de llevar el proceso de diseño</w:t>
            </w:r>
          </w:p>
        </w:tc>
        <w:tc>
          <w:tcPr>
            <w:tcW w:w="1582" w:type="dxa"/>
          </w:tcPr>
          <w:p w14:paraId="087AB574" w14:textId="77777777" w:rsidR="002555F8" w:rsidRDefault="002555F8" w:rsidP="00471BCB">
            <w:pPr>
              <w:pStyle w:val="Prrafodelista"/>
              <w:ind w:left="0"/>
            </w:pPr>
            <w:r>
              <w:t>-No puede eliminar información sin la respectiva aprobación del Gerente</w:t>
            </w:r>
          </w:p>
        </w:tc>
        <w:tc>
          <w:tcPr>
            <w:tcW w:w="2962" w:type="dxa"/>
          </w:tcPr>
          <w:p w14:paraId="668FD0EB" w14:textId="77777777" w:rsidR="002555F8" w:rsidRDefault="002555F8" w:rsidP="002555F8">
            <w:pPr>
              <w:pStyle w:val="Prrafodelista"/>
              <w:numPr>
                <w:ilvl w:val="0"/>
                <w:numId w:val="13"/>
              </w:numPr>
              <w:spacing w:after="0" w:line="240" w:lineRule="auto"/>
            </w:pPr>
            <w:r>
              <w:t>Usabilidad</w:t>
            </w:r>
          </w:p>
        </w:tc>
        <w:tc>
          <w:tcPr>
            <w:tcW w:w="2243" w:type="dxa"/>
          </w:tcPr>
          <w:p w14:paraId="364EC6E6" w14:textId="77777777" w:rsidR="002555F8" w:rsidRDefault="002555F8" w:rsidP="002555F8">
            <w:pPr>
              <w:pStyle w:val="Prrafodelista"/>
              <w:numPr>
                <w:ilvl w:val="0"/>
                <w:numId w:val="10"/>
              </w:numPr>
              <w:spacing w:after="0" w:line="240" w:lineRule="auto"/>
            </w:pPr>
            <w:r>
              <w:t>Vista Componentes</w:t>
            </w:r>
          </w:p>
        </w:tc>
        <w:tc>
          <w:tcPr>
            <w:tcW w:w="1508" w:type="dxa"/>
          </w:tcPr>
          <w:p w14:paraId="0731453E" w14:textId="77777777" w:rsidR="002555F8" w:rsidRDefault="002555F8" w:rsidP="00471BCB">
            <w:pPr>
              <w:pStyle w:val="Prrafodelista"/>
              <w:ind w:left="0"/>
            </w:pPr>
          </w:p>
        </w:tc>
      </w:tr>
      <w:tr w:rsidR="002555F8" w14:paraId="757C8303" w14:textId="77777777" w:rsidTr="002555F8">
        <w:tc>
          <w:tcPr>
            <w:tcW w:w="1601" w:type="dxa"/>
          </w:tcPr>
          <w:p w14:paraId="361C27A6" w14:textId="77777777" w:rsidR="002555F8" w:rsidRDefault="002555F8" w:rsidP="00471BCB">
            <w:pPr>
              <w:pStyle w:val="Prrafodelista"/>
              <w:ind w:left="0"/>
            </w:pPr>
            <w:r>
              <w:t>Jefe de desarrollo</w:t>
            </w:r>
          </w:p>
        </w:tc>
        <w:tc>
          <w:tcPr>
            <w:tcW w:w="1377" w:type="dxa"/>
          </w:tcPr>
          <w:p w14:paraId="7129D063" w14:textId="77777777" w:rsidR="002555F8" w:rsidRDefault="002555F8" w:rsidP="00471BCB">
            <w:pPr>
              <w:pStyle w:val="Prrafodelista"/>
              <w:ind w:left="0"/>
            </w:pPr>
            <w:r>
              <w:t>Es la persona encargada de llevar el proceso de desarrollo</w:t>
            </w:r>
          </w:p>
        </w:tc>
        <w:tc>
          <w:tcPr>
            <w:tcW w:w="1582" w:type="dxa"/>
          </w:tcPr>
          <w:p w14:paraId="6C2C51EF" w14:textId="77777777" w:rsidR="002555F8" w:rsidRDefault="002555F8" w:rsidP="00471BCB">
            <w:pPr>
              <w:pStyle w:val="Prrafodelista"/>
              <w:ind w:left="0"/>
            </w:pPr>
          </w:p>
        </w:tc>
        <w:tc>
          <w:tcPr>
            <w:tcW w:w="2962" w:type="dxa"/>
          </w:tcPr>
          <w:p w14:paraId="7B503448" w14:textId="77777777" w:rsidR="002555F8" w:rsidRDefault="002555F8" w:rsidP="002555F8">
            <w:pPr>
              <w:pStyle w:val="Prrafodelista"/>
              <w:numPr>
                <w:ilvl w:val="0"/>
                <w:numId w:val="10"/>
              </w:numPr>
              <w:spacing w:after="0" w:line="240" w:lineRule="auto"/>
            </w:pPr>
            <w:r>
              <w:t>Interoperabilidad</w:t>
            </w:r>
          </w:p>
          <w:p w14:paraId="4EF2B51A" w14:textId="77777777" w:rsidR="002555F8" w:rsidRDefault="002555F8" w:rsidP="002555F8">
            <w:pPr>
              <w:pStyle w:val="Prrafodelista"/>
              <w:numPr>
                <w:ilvl w:val="0"/>
                <w:numId w:val="10"/>
              </w:numPr>
              <w:spacing w:after="0" w:line="240" w:lineRule="auto"/>
            </w:pPr>
            <w:r>
              <w:t>Mantenibilidad</w:t>
            </w:r>
          </w:p>
          <w:p w14:paraId="501A8587" w14:textId="77777777" w:rsidR="002555F8" w:rsidRDefault="002555F8" w:rsidP="002555F8">
            <w:pPr>
              <w:pStyle w:val="Prrafodelista"/>
              <w:numPr>
                <w:ilvl w:val="0"/>
                <w:numId w:val="10"/>
              </w:numPr>
              <w:spacing w:after="0" w:line="240" w:lineRule="auto"/>
            </w:pPr>
            <w:r>
              <w:t>Confiabilidad</w:t>
            </w:r>
          </w:p>
          <w:p w14:paraId="24817924" w14:textId="77777777" w:rsidR="002555F8" w:rsidRDefault="002555F8" w:rsidP="002555F8">
            <w:pPr>
              <w:pStyle w:val="Prrafodelista"/>
              <w:numPr>
                <w:ilvl w:val="0"/>
                <w:numId w:val="10"/>
              </w:numPr>
              <w:spacing w:after="0" w:line="240" w:lineRule="auto"/>
            </w:pPr>
            <w:r>
              <w:t>Escalabilidad</w:t>
            </w:r>
          </w:p>
          <w:p w14:paraId="16111F8A" w14:textId="77777777" w:rsidR="002555F8" w:rsidRDefault="002555F8" w:rsidP="002555F8">
            <w:pPr>
              <w:pStyle w:val="Prrafodelista"/>
              <w:numPr>
                <w:ilvl w:val="0"/>
                <w:numId w:val="10"/>
              </w:numPr>
              <w:spacing w:after="0" w:line="240" w:lineRule="auto"/>
            </w:pPr>
            <w:r>
              <w:t>Fiabilidad</w:t>
            </w:r>
          </w:p>
        </w:tc>
        <w:tc>
          <w:tcPr>
            <w:tcW w:w="2243" w:type="dxa"/>
          </w:tcPr>
          <w:p w14:paraId="29F3B339" w14:textId="77777777" w:rsidR="002555F8" w:rsidRDefault="002555F8" w:rsidP="002555F8">
            <w:pPr>
              <w:pStyle w:val="Prrafodelista"/>
              <w:numPr>
                <w:ilvl w:val="0"/>
                <w:numId w:val="10"/>
              </w:numPr>
              <w:spacing w:after="0" w:line="240" w:lineRule="auto"/>
            </w:pPr>
            <w:r>
              <w:t>Vista Contexto</w:t>
            </w:r>
          </w:p>
          <w:p w14:paraId="052F4D21" w14:textId="77777777" w:rsidR="002555F8" w:rsidRDefault="002555F8" w:rsidP="002555F8">
            <w:pPr>
              <w:pStyle w:val="Prrafodelista"/>
              <w:numPr>
                <w:ilvl w:val="0"/>
                <w:numId w:val="10"/>
              </w:numPr>
              <w:spacing w:after="0" w:line="240" w:lineRule="auto"/>
            </w:pPr>
            <w:r>
              <w:t>Vista Componentes</w:t>
            </w:r>
          </w:p>
          <w:p w14:paraId="02AEA00B" w14:textId="77777777" w:rsidR="002555F8" w:rsidRDefault="002555F8" w:rsidP="002555F8">
            <w:pPr>
              <w:pStyle w:val="Prrafodelista"/>
              <w:numPr>
                <w:ilvl w:val="0"/>
                <w:numId w:val="10"/>
              </w:numPr>
              <w:spacing w:after="0" w:line="240" w:lineRule="auto"/>
            </w:pPr>
            <w:r>
              <w:t>Vista Contenedores</w:t>
            </w:r>
          </w:p>
        </w:tc>
        <w:tc>
          <w:tcPr>
            <w:tcW w:w="1508" w:type="dxa"/>
          </w:tcPr>
          <w:p w14:paraId="003E6A31" w14:textId="77777777" w:rsidR="002555F8" w:rsidRDefault="002555F8" w:rsidP="00471BCB">
            <w:pPr>
              <w:pStyle w:val="Prrafodelista"/>
              <w:ind w:left="0"/>
            </w:pPr>
          </w:p>
        </w:tc>
      </w:tr>
      <w:tr w:rsidR="002555F8" w14:paraId="197F5337" w14:textId="77777777" w:rsidTr="002555F8">
        <w:tc>
          <w:tcPr>
            <w:tcW w:w="1601" w:type="dxa"/>
          </w:tcPr>
          <w:p w14:paraId="44BAF72E" w14:textId="77777777" w:rsidR="002555F8" w:rsidRDefault="002555F8" w:rsidP="00471BCB">
            <w:pPr>
              <w:pStyle w:val="Prrafodelista"/>
              <w:ind w:left="0"/>
            </w:pPr>
            <w:r>
              <w:t>Jefe de soporte</w:t>
            </w:r>
          </w:p>
        </w:tc>
        <w:tc>
          <w:tcPr>
            <w:tcW w:w="1377" w:type="dxa"/>
          </w:tcPr>
          <w:p w14:paraId="53A97B59" w14:textId="77777777" w:rsidR="002555F8" w:rsidRDefault="002555F8" w:rsidP="00471BCB">
            <w:pPr>
              <w:pStyle w:val="Prrafodelista"/>
              <w:ind w:left="0"/>
            </w:pPr>
            <w:r>
              <w:t>Es la persona encargada de llevar el proceso de soporte</w:t>
            </w:r>
          </w:p>
        </w:tc>
        <w:tc>
          <w:tcPr>
            <w:tcW w:w="1582" w:type="dxa"/>
          </w:tcPr>
          <w:p w14:paraId="27EDE4CB" w14:textId="77777777" w:rsidR="002555F8" w:rsidRDefault="002555F8" w:rsidP="00471BCB">
            <w:pPr>
              <w:pStyle w:val="Prrafodelista"/>
              <w:ind w:left="0"/>
            </w:pPr>
          </w:p>
        </w:tc>
        <w:tc>
          <w:tcPr>
            <w:tcW w:w="2962" w:type="dxa"/>
          </w:tcPr>
          <w:p w14:paraId="6C6F02F4" w14:textId="77777777" w:rsidR="002555F8" w:rsidRDefault="002555F8" w:rsidP="002555F8">
            <w:pPr>
              <w:pStyle w:val="Prrafodelista"/>
              <w:numPr>
                <w:ilvl w:val="0"/>
                <w:numId w:val="12"/>
              </w:numPr>
              <w:spacing w:after="0" w:line="240" w:lineRule="auto"/>
            </w:pPr>
            <w:r>
              <w:t>Mantenibilidad</w:t>
            </w:r>
          </w:p>
          <w:p w14:paraId="79D14838" w14:textId="77777777" w:rsidR="002555F8" w:rsidRDefault="002555F8" w:rsidP="002555F8">
            <w:pPr>
              <w:pStyle w:val="Prrafodelista"/>
              <w:numPr>
                <w:ilvl w:val="0"/>
                <w:numId w:val="12"/>
              </w:numPr>
              <w:spacing w:after="0" w:line="240" w:lineRule="auto"/>
            </w:pPr>
            <w:r>
              <w:t>Portabilidad</w:t>
            </w:r>
          </w:p>
          <w:p w14:paraId="6CCC76AA" w14:textId="77777777" w:rsidR="002555F8" w:rsidRDefault="002555F8" w:rsidP="002555F8">
            <w:pPr>
              <w:pStyle w:val="Prrafodelista"/>
              <w:numPr>
                <w:ilvl w:val="0"/>
                <w:numId w:val="12"/>
              </w:numPr>
              <w:spacing w:after="0" w:line="240" w:lineRule="auto"/>
            </w:pPr>
            <w:r>
              <w:t>Escalabilidad</w:t>
            </w:r>
          </w:p>
        </w:tc>
        <w:tc>
          <w:tcPr>
            <w:tcW w:w="2243" w:type="dxa"/>
          </w:tcPr>
          <w:p w14:paraId="7AF14E5E" w14:textId="77777777" w:rsidR="002555F8" w:rsidRDefault="002555F8" w:rsidP="002555F8">
            <w:pPr>
              <w:pStyle w:val="Prrafodelista"/>
              <w:numPr>
                <w:ilvl w:val="0"/>
                <w:numId w:val="8"/>
              </w:numPr>
              <w:spacing w:after="0" w:line="240" w:lineRule="auto"/>
            </w:pPr>
            <w:r>
              <w:t>Vista Contexto</w:t>
            </w:r>
          </w:p>
          <w:p w14:paraId="16585AAC" w14:textId="77777777" w:rsidR="002555F8" w:rsidRDefault="002555F8" w:rsidP="00471BCB">
            <w:pPr>
              <w:pStyle w:val="Prrafodelista"/>
              <w:ind w:left="0"/>
            </w:pPr>
          </w:p>
        </w:tc>
        <w:tc>
          <w:tcPr>
            <w:tcW w:w="1508" w:type="dxa"/>
          </w:tcPr>
          <w:p w14:paraId="569B28F6" w14:textId="77777777" w:rsidR="002555F8" w:rsidRDefault="002555F8" w:rsidP="00471BCB">
            <w:pPr>
              <w:pStyle w:val="Prrafodelista"/>
              <w:ind w:left="0"/>
            </w:pPr>
          </w:p>
        </w:tc>
      </w:tr>
      <w:tr w:rsidR="002555F8" w14:paraId="1A52D7CD" w14:textId="77777777" w:rsidTr="002555F8">
        <w:tc>
          <w:tcPr>
            <w:tcW w:w="1601" w:type="dxa"/>
          </w:tcPr>
          <w:p w14:paraId="44A82365" w14:textId="77777777" w:rsidR="002555F8" w:rsidRDefault="002555F8" w:rsidP="00471BCB">
            <w:pPr>
              <w:pStyle w:val="Prrafodelista"/>
              <w:ind w:left="0"/>
            </w:pPr>
            <w:r>
              <w:t>Administrador del sitio</w:t>
            </w:r>
          </w:p>
        </w:tc>
        <w:tc>
          <w:tcPr>
            <w:tcW w:w="1377" w:type="dxa"/>
          </w:tcPr>
          <w:p w14:paraId="0162BF4C" w14:textId="77777777" w:rsidR="002555F8" w:rsidRDefault="002555F8" w:rsidP="00471BCB">
            <w:pPr>
              <w:pStyle w:val="Prrafodelista"/>
              <w:ind w:left="0"/>
            </w:pPr>
            <w:r>
              <w:t>Es la persona encargada de administrar el sitio</w:t>
            </w:r>
          </w:p>
        </w:tc>
        <w:tc>
          <w:tcPr>
            <w:tcW w:w="1582" w:type="dxa"/>
          </w:tcPr>
          <w:p w14:paraId="445185C6" w14:textId="77777777" w:rsidR="002555F8" w:rsidRDefault="002555F8" w:rsidP="00471BCB">
            <w:pPr>
              <w:pStyle w:val="Prrafodelista"/>
              <w:ind w:left="0"/>
            </w:pPr>
            <w:r>
              <w:t>-No puede eliminar información sin la respectiva aprobación del Gerente</w:t>
            </w:r>
          </w:p>
        </w:tc>
        <w:tc>
          <w:tcPr>
            <w:tcW w:w="2962" w:type="dxa"/>
          </w:tcPr>
          <w:p w14:paraId="0685DB7F" w14:textId="77777777" w:rsidR="002555F8" w:rsidRDefault="002555F8" w:rsidP="002555F8">
            <w:pPr>
              <w:pStyle w:val="Prrafodelista"/>
              <w:numPr>
                <w:ilvl w:val="0"/>
                <w:numId w:val="8"/>
              </w:numPr>
              <w:spacing w:after="0" w:line="240" w:lineRule="auto"/>
            </w:pPr>
            <w:r>
              <w:t>Portabilidad</w:t>
            </w:r>
          </w:p>
        </w:tc>
        <w:tc>
          <w:tcPr>
            <w:tcW w:w="2243" w:type="dxa"/>
          </w:tcPr>
          <w:p w14:paraId="5842388E" w14:textId="77777777" w:rsidR="002555F8" w:rsidRDefault="002555F8" w:rsidP="002555F8">
            <w:pPr>
              <w:pStyle w:val="Prrafodelista"/>
              <w:numPr>
                <w:ilvl w:val="0"/>
                <w:numId w:val="8"/>
              </w:numPr>
              <w:spacing w:after="0" w:line="240" w:lineRule="auto"/>
            </w:pPr>
            <w:r>
              <w:t>Vista Contexto</w:t>
            </w:r>
          </w:p>
          <w:p w14:paraId="7F8079DF" w14:textId="77777777" w:rsidR="002555F8" w:rsidRDefault="002555F8" w:rsidP="00471BCB">
            <w:pPr>
              <w:pStyle w:val="Prrafodelista"/>
              <w:ind w:left="0"/>
            </w:pPr>
          </w:p>
        </w:tc>
        <w:tc>
          <w:tcPr>
            <w:tcW w:w="1508" w:type="dxa"/>
          </w:tcPr>
          <w:p w14:paraId="7ED05B7D" w14:textId="77777777" w:rsidR="002555F8" w:rsidRDefault="002555F8" w:rsidP="00471BCB">
            <w:pPr>
              <w:pStyle w:val="Prrafodelista"/>
              <w:ind w:left="0"/>
            </w:pPr>
          </w:p>
        </w:tc>
      </w:tr>
      <w:tr w:rsidR="002555F8" w14:paraId="05FA751E" w14:textId="77777777" w:rsidTr="002555F8">
        <w:tc>
          <w:tcPr>
            <w:tcW w:w="1601" w:type="dxa"/>
          </w:tcPr>
          <w:p w14:paraId="772DA404" w14:textId="77777777" w:rsidR="002555F8" w:rsidRDefault="002555F8" w:rsidP="00471BCB">
            <w:pPr>
              <w:pStyle w:val="Prrafodelista"/>
              <w:ind w:left="0"/>
            </w:pPr>
            <w:r>
              <w:t>Auditoria</w:t>
            </w:r>
          </w:p>
        </w:tc>
        <w:tc>
          <w:tcPr>
            <w:tcW w:w="1377" w:type="dxa"/>
          </w:tcPr>
          <w:p w14:paraId="2CFA37C6" w14:textId="77777777" w:rsidR="002555F8" w:rsidRDefault="002555F8" w:rsidP="00471BCB">
            <w:pPr>
              <w:pStyle w:val="Prrafodelista"/>
              <w:ind w:left="0"/>
            </w:pPr>
            <w:r>
              <w:t>Es la persona encargada de auditar los procesos</w:t>
            </w:r>
          </w:p>
        </w:tc>
        <w:tc>
          <w:tcPr>
            <w:tcW w:w="1582" w:type="dxa"/>
          </w:tcPr>
          <w:p w14:paraId="163A6666" w14:textId="77777777" w:rsidR="002555F8" w:rsidRDefault="002555F8" w:rsidP="00471BCB">
            <w:pPr>
              <w:pStyle w:val="Prrafodelista"/>
              <w:ind w:left="0"/>
            </w:pPr>
            <w:r>
              <w:t>-No puede eliminar información sin la respectiva aprobación del Gerente</w:t>
            </w:r>
          </w:p>
        </w:tc>
        <w:tc>
          <w:tcPr>
            <w:tcW w:w="2962" w:type="dxa"/>
          </w:tcPr>
          <w:p w14:paraId="597704C2" w14:textId="77777777" w:rsidR="002555F8" w:rsidRDefault="002555F8" w:rsidP="002555F8">
            <w:pPr>
              <w:pStyle w:val="Prrafodelista"/>
              <w:numPr>
                <w:ilvl w:val="0"/>
                <w:numId w:val="11"/>
              </w:numPr>
              <w:spacing w:after="0" w:line="240" w:lineRule="auto"/>
            </w:pPr>
            <w:r>
              <w:t>Seguridad</w:t>
            </w:r>
          </w:p>
          <w:p w14:paraId="45FE7F09" w14:textId="77777777" w:rsidR="002555F8" w:rsidRDefault="002555F8" w:rsidP="002555F8">
            <w:pPr>
              <w:pStyle w:val="Prrafodelista"/>
              <w:numPr>
                <w:ilvl w:val="0"/>
                <w:numId w:val="11"/>
              </w:numPr>
              <w:spacing w:after="0" w:line="240" w:lineRule="auto"/>
            </w:pPr>
            <w:r>
              <w:t>Usabilidad</w:t>
            </w:r>
          </w:p>
        </w:tc>
        <w:tc>
          <w:tcPr>
            <w:tcW w:w="2243" w:type="dxa"/>
          </w:tcPr>
          <w:p w14:paraId="4F5C6013" w14:textId="77777777" w:rsidR="002555F8" w:rsidRDefault="002555F8" w:rsidP="002555F8">
            <w:pPr>
              <w:pStyle w:val="Prrafodelista"/>
              <w:numPr>
                <w:ilvl w:val="0"/>
                <w:numId w:val="9"/>
              </w:numPr>
              <w:spacing w:after="0" w:line="240" w:lineRule="auto"/>
            </w:pPr>
            <w:r>
              <w:t>Vista Contexto</w:t>
            </w:r>
          </w:p>
          <w:p w14:paraId="25DE90A5" w14:textId="77777777" w:rsidR="002555F8" w:rsidRDefault="002555F8" w:rsidP="00471BCB">
            <w:pPr>
              <w:pStyle w:val="Prrafodelista"/>
              <w:ind w:left="0"/>
            </w:pPr>
          </w:p>
        </w:tc>
        <w:tc>
          <w:tcPr>
            <w:tcW w:w="1508" w:type="dxa"/>
          </w:tcPr>
          <w:p w14:paraId="665FD850" w14:textId="77777777" w:rsidR="002555F8" w:rsidRDefault="002555F8" w:rsidP="00471BCB">
            <w:pPr>
              <w:pStyle w:val="Prrafodelista"/>
              <w:ind w:left="0"/>
            </w:pPr>
          </w:p>
        </w:tc>
      </w:tr>
      <w:tr w:rsidR="002555F8" w14:paraId="2268FBE9" w14:textId="77777777" w:rsidTr="002555F8">
        <w:tc>
          <w:tcPr>
            <w:tcW w:w="1601" w:type="dxa"/>
          </w:tcPr>
          <w:p w14:paraId="746BC3A1" w14:textId="77777777" w:rsidR="002555F8" w:rsidRDefault="002555F8" w:rsidP="00471BCB">
            <w:pPr>
              <w:pStyle w:val="Prrafodelista"/>
              <w:ind w:left="0"/>
            </w:pPr>
            <w:r>
              <w:t>Cliente</w:t>
            </w:r>
          </w:p>
        </w:tc>
        <w:tc>
          <w:tcPr>
            <w:tcW w:w="1377" w:type="dxa"/>
          </w:tcPr>
          <w:p w14:paraId="653CFF7B" w14:textId="77777777" w:rsidR="002555F8" w:rsidRDefault="002555F8" w:rsidP="00471BCB">
            <w:pPr>
              <w:pStyle w:val="Prrafodelista"/>
              <w:ind w:left="0"/>
            </w:pPr>
            <w:r>
              <w:t xml:space="preserve">Es la persona interesada </w:t>
            </w:r>
            <w:r>
              <w:lastRenderedPageBreak/>
              <w:t>en los servicios de la empresa</w:t>
            </w:r>
          </w:p>
        </w:tc>
        <w:tc>
          <w:tcPr>
            <w:tcW w:w="1582" w:type="dxa"/>
          </w:tcPr>
          <w:p w14:paraId="70220598" w14:textId="77777777" w:rsidR="002555F8" w:rsidRDefault="002555F8" w:rsidP="00471BCB">
            <w:pPr>
              <w:pStyle w:val="Prrafodelista"/>
              <w:ind w:left="0"/>
            </w:pPr>
            <w:r>
              <w:lastRenderedPageBreak/>
              <w:t xml:space="preserve">-No puede eliminar información </w:t>
            </w:r>
            <w:r>
              <w:lastRenderedPageBreak/>
              <w:t>sin la respectiva aprobación del Gerente</w:t>
            </w:r>
          </w:p>
        </w:tc>
        <w:tc>
          <w:tcPr>
            <w:tcW w:w="2962" w:type="dxa"/>
          </w:tcPr>
          <w:p w14:paraId="643D9858" w14:textId="77777777" w:rsidR="002555F8" w:rsidRDefault="002555F8" w:rsidP="002555F8">
            <w:pPr>
              <w:pStyle w:val="Prrafodelista"/>
              <w:numPr>
                <w:ilvl w:val="0"/>
                <w:numId w:val="9"/>
              </w:numPr>
              <w:spacing w:after="0" w:line="240" w:lineRule="auto"/>
            </w:pPr>
            <w:r>
              <w:lastRenderedPageBreak/>
              <w:t>Usabilidad</w:t>
            </w:r>
          </w:p>
        </w:tc>
        <w:tc>
          <w:tcPr>
            <w:tcW w:w="2243" w:type="dxa"/>
          </w:tcPr>
          <w:p w14:paraId="2A0A5930" w14:textId="77777777" w:rsidR="002555F8" w:rsidRDefault="002555F8" w:rsidP="002555F8">
            <w:pPr>
              <w:pStyle w:val="Prrafodelista"/>
              <w:numPr>
                <w:ilvl w:val="0"/>
                <w:numId w:val="8"/>
              </w:numPr>
              <w:spacing w:after="0" w:line="240" w:lineRule="auto"/>
            </w:pPr>
            <w:r>
              <w:t>Vista Contexto</w:t>
            </w:r>
          </w:p>
          <w:p w14:paraId="6A0C4B85" w14:textId="77777777" w:rsidR="002555F8" w:rsidRDefault="002555F8" w:rsidP="00471BCB">
            <w:pPr>
              <w:pStyle w:val="Prrafodelista"/>
              <w:ind w:left="0"/>
            </w:pPr>
          </w:p>
        </w:tc>
        <w:tc>
          <w:tcPr>
            <w:tcW w:w="1508" w:type="dxa"/>
          </w:tcPr>
          <w:p w14:paraId="74BA1949" w14:textId="77777777" w:rsidR="002555F8" w:rsidRDefault="002555F8" w:rsidP="00471BCB">
            <w:pPr>
              <w:pStyle w:val="Prrafodelista"/>
              <w:ind w:left="0"/>
            </w:pPr>
          </w:p>
        </w:tc>
      </w:tr>
      <w:tr w:rsidR="002555F8" w14:paraId="311BFEFB" w14:textId="77777777" w:rsidTr="002555F8">
        <w:tc>
          <w:tcPr>
            <w:tcW w:w="1601" w:type="dxa"/>
          </w:tcPr>
          <w:p w14:paraId="3094CCD2" w14:textId="77777777" w:rsidR="002555F8" w:rsidRDefault="002555F8" w:rsidP="00471BCB">
            <w:pPr>
              <w:pStyle w:val="Prrafodelista"/>
              <w:ind w:left="0"/>
            </w:pPr>
            <w:r>
              <w:lastRenderedPageBreak/>
              <w:t>Equipo de diseño</w:t>
            </w:r>
          </w:p>
        </w:tc>
        <w:tc>
          <w:tcPr>
            <w:tcW w:w="1377" w:type="dxa"/>
          </w:tcPr>
          <w:p w14:paraId="57827073" w14:textId="77777777" w:rsidR="002555F8" w:rsidRDefault="002555F8" w:rsidP="00471BCB">
            <w:pPr>
              <w:pStyle w:val="Prrafodelista"/>
              <w:ind w:left="0"/>
            </w:pPr>
            <w:r>
              <w:t>Son las persona sencargadas de llevar el proceso de diseño</w:t>
            </w:r>
          </w:p>
        </w:tc>
        <w:tc>
          <w:tcPr>
            <w:tcW w:w="1582" w:type="dxa"/>
          </w:tcPr>
          <w:p w14:paraId="4220D5A7" w14:textId="77777777" w:rsidR="002555F8" w:rsidRDefault="002555F8" w:rsidP="00471BCB">
            <w:pPr>
              <w:pStyle w:val="Prrafodelista"/>
              <w:ind w:left="0"/>
            </w:pPr>
            <w:r>
              <w:t xml:space="preserve">-No puede eliminar información sin la respectiva </w:t>
            </w:r>
          </w:p>
          <w:p w14:paraId="00B13466" w14:textId="77777777" w:rsidR="002555F8" w:rsidRDefault="002555F8" w:rsidP="00471BCB">
            <w:pPr>
              <w:pStyle w:val="Prrafodelista"/>
              <w:ind w:left="0"/>
            </w:pPr>
            <w:r>
              <w:t>aprobación del Gerente</w:t>
            </w:r>
          </w:p>
          <w:p w14:paraId="2933E088" w14:textId="77777777" w:rsidR="002555F8" w:rsidRDefault="002555F8" w:rsidP="00471BCB">
            <w:pPr>
              <w:pStyle w:val="Prrafodelista"/>
              <w:ind w:left="0"/>
            </w:pPr>
            <w:r>
              <w:t>-Tener acceso de solo lectura a una vista con una tabla principal</w:t>
            </w:r>
          </w:p>
        </w:tc>
        <w:tc>
          <w:tcPr>
            <w:tcW w:w="2962" w:type="dxa"/>
          </w:tcPr>
          <w:p w14:paraId="46399314" w14:textId="77777777" w:rsidR="002555F8" w:rsidRDefault="002555F8" w:rsidP="002555F8">
            <w:pPr>
              <w:pStyle w:val="Prrafodelista"/>
              <w:numPr>
                <w:ilvl w:val="0"/>
                <w:numId w:val="8"/>
              </w:numPr>
              <w:spacing w:after="0" w:line="240" w:lineRule="auto"/>
            </w:pPr>
            <w:r>
              <w:t>Usabilidad</w:t>
            </w:r>
          </w:p>
        </w:tc>
        <w:tc>
          <w:tcPr>
            <w:tcW w:w="2243" w:type="dxa"/>
          </w:tcPr>
          <w:p w14:paraId="29CC4B29" w14:textId="77777777" w:rsidR="002555F8" w:rsidRDefault="002555F8" w:rsidP="002555F8">
            <w:pPr>
              <w:pStyle w:val="Prrafodelista"/>
              <w:numPr>
                <w:ilvl w:val="0"/>
                <w:numId w:val="8"/>
              </w:numPr>
              <w:spacing w:after="0" w:line="240" w:lineRule="auto"/>
            </w:pPr>
            <w:r>
              <w:t>Vista Contexto</w:t>
            </w:r>
          </w:p>
          <w:p w14:paraId="1D6C1A72" w14:textId="77777777" w:rsidR="002555F8" w:rsidRDefault="002555F8" w:rsidP="00471BCB">
            <w:pPr>
              <w:pStyle w:val="Prrafodelista"/>
              <w:ind w:left="0"/>
            </w:pPr>
          </w:p>
        </w:tc>
        <w:tc>
          <w:tcPr>
            <w:tcW w:w="1508" w:type="dxa"/>
          </w:tcPr>
          <w:p w14:paraId="573F43E1" w14:textId="77777777" w:rsidR="002555F8" w:rsidRDefault="002555F8" w:rsidP="00471BCB">
            <w:pPr>
              <w:pStyle w:val="Prrafodelista"/>
              <w:ind w:left="0"/>
            </w:pPr>
          </w:p>
        </w:tc>
      </w:tr>
      <w:tr w:rsidR="002555F8" w14:paraId="6E2A763B" w14:textId="77777777" w:rsidTr="002555F8">
        <w:tc>
          <w:tcPr>
            <w:tcW w:w="1601" w:type="dxa"/>
          </w:tcPr>
          <w:p w14:paraId="1A11C0C6" w14:textId="77777777" w:rsidR="002555F8" w:rsidRDefault="002555F8" w:rsidP="00471BCB">
            <w:pPr>
              <w:pStyle w:val="Prrafodelista"/>
              <w:ind w:left="0"/>
            </w:pPr>
            <w:r>
              <w:t>Equipo de desarrollo</w:t>
            </w:r>
          </w:p>
        </w:tc>
        <w:tc>
          <w:tcPr>
            <w:tcW w:w="1377" w:type="dxa"/>
          </w:tcPr>
          <w:p w14:paraId="361D1A63" w14:textId="77777777" w:rsidR="002555F8" w:rsidRDefault="002555F8" w:rsidP="00471BCB">
            <w:pPr>
              <w:pStyle w:val="Prrafodelista"/>
              <w:ind w:left="0"/>
            </w:pPr>
            <w:r>
              <w:t>Son las persona sencargadas de llevar el proceso de desarrollo</w:t>
            </w:r>
          </w:p>
        </w:tc>
        <w:tc>
          <w:tcPr>
            <w:tcW w:w="1582" w:type="dxa"/>
          </w:tcPr>
          <w:p w14:paraId="158A131F" w14:textId="77777777" w:rsidR="002555F8" w:rsidRDefault="002555F8" w:rsidP="00471BCB">
            <w:pPr>
              <w:pStyle w:val="Prrafodelista"/>
              <w:ind w:left="0"/>
            </w:pPr>
            <w:r>
              <w:t xml:space="preserve">-No puede eliminar información sin la respectiva </w:t>
            </w:r>
          </w:p>
          <w:p w14:paraId="6D0C46DA" w14:textId="77777777" w:rsidR="002555F8" w:rsidRDefault="002555F8" w:rsidP="00471BCB">
            <w:pPr>
              <w:pStyle w:val="Prrafodelista"/>
              <w:ind w:left="0"/>
            </w:pPr>
            <w:r>
              <w:t>aprobación del Gerente</w:t>
            </w:r>
          </w:p>
          <w:p w14:paraId="0B071B0D" w14:textId="77777777" w:rsidR="002555F8" w:rsidRDefault="002555F8" w:rsidP="00471BCB">
            <w:pPr>
              <w:pStyle w:val="Prrafodelista"/>
              <w:ind w:left="0"/>
            </w:pPr>
            <w:r>
              <w:t>-Tener acceso de solo lectura a una vista con una tabla principal</w:t>
            </w:r>
          </w:p>
        </w:tc>
        <w:tc>
          <w:tcPr>
            <w:tcW w:w="2962" w:type="dxa"/>
          </w:tcPr>
          <w:p w14:paraId="2AA56CF5" w14:textId="77777777" w:rsidR="002555F8" w:rsidRDefault="002555F8" w:rsidP="002555F8">
            <w:pPr>
              <w:pStyle w:val="Prrafodelista"/>
              <w:numPr>
                <w:ilvl w:val="0"/>
                <w:numId w:val="8"/>
              </w:numPr>
              <w:spacing w:after="0" w:line="240" w:lineRule="auto"/>
            </w:pPr>
            <w:r>
              <w:t>Fiabilidad</w:t>
            </w:r>
          </w:p>
        </w:tc>
        <w:tc>
          <w:tcPr>
            <w:tcW w:w="2243" w:type="dxa"/>
          </w:tcPr>
          <w:p w14:paraId="2751C56D" w14:textId="77777777" w:rsidR="002555F8" w:rsidRDefault="002555F8" w:rsidP="002555F8">
            <w:pPr>
              <w:pStyle w:val="Prrafodelista"/>
              <w:numPr>
                <w:ilvl w:val="0"/>
                <w:numId w:val="8"/>
              </w:numPr>
              <w:spacing w:after="0" w:line="240" w:lineRule="auto"/>
            </w:pPr>
            <w:r>
              <w:t>Vista Contexto</w:t>
            </w:r>
          </w:p>
          <w:p w14:paraId="070FB8F3" w14:textId="77777777" w:rsidR="002555F8" w:rsidRDefault="002555F8" w:rsidP="002555F8">
            <w:pPr>
              <w:pStyle w:val="Prrafodelista"/>
              <w:numPr>
                <w:ilvl w:val="0"/>
                <w:numId w:val="8"/>
              </w:numPr>
              <w:spacing w:after="0" w:line="240" w:lineRule="auto"/>
            </w:pPr>
            <w:r>
              <w:t>Vista Componentes</w:t>
            </w:r>
          </w:p>
          <w:p w14:paraId="0136E74C" w14:textId="77777777" w:rsidR="002555F8" w:rsidRDefault="002555F8" w:rsidP="002555F8">
            <w:pPr>
              <w:pStyle w:val="Prrafodelista"/>
              <w:numPr>
                <w:ilvl w:val="0"/>
                <w:numId w:val="8"/>
              </w:numPr>
              <w:spacing w:after="0" w:line="240" w:lineRule="auto"/>
            </w:pPr>
            <w:r>
              <w:t>Vista</w:t>
            </w:r>
          </w:p>
          <w:p w14:paraId="3253F7BF" w14:textId="77777777" w:rsidR="002555F8" w:rsidRDefault="002555F8" w:rsidP="00471BCB">
            <w:pPr>
              <w:pStyle w:val="Prrafodelista"/>
            </w:pPr>
            <w:r>
              <w:t>Contenedores</w:t>
            </w:r>
          </w:p>
          <w:p w14:paraId="5A542983" w14:textId="77777777" w:rsidR="002555F8" w:rsidRDefault="002555F8" w:rsidP="00471BCB">
            <w:pPr>
              <w:pStyle w:val="Prrafodelista"/>
              <w:ind w:left="0"/>
            </w:pPr>
          </w:p>
        </w:tc>
        <w:tc>
          <w:tcPr>
            <w:tcW w:w="1508" w:type="dxa"/>
          </w:tcPr>
          <w:p w14:paraId="69C964BC" w14:textId="77777777" w:rsidR="002555F8" w:rsidRDefault="002555F8" w:rsidP="00471BCB">
            <w:pPr>
              <w:pStyle w:val="Prrafodelista"/>
              <w:ind w:left="0"/>
            </w:pPr>
          </w:p>
        </w:tc>
      </w:tr>
      <w:tr w:rsidR="002555F8" w14:paraId="4DF92A6B" w14:textId="77777777" w:rsidTr="002555F8">
        <w:tc>
          <w:tcPr>
            <w:tcW w:w="1601" w:type="dxa"/>
          </w:tcPr>
          <w:p w14:paraId="6E06B1E3" w14:textId="77777777" w:rsidR="002555F8" w:rsidRDefault="002555F8" w:rsidP="00471BCB">
            <w:pPr>
              <w:pStyle w:val="Prrafodelista"/>
              <w:ind w:left="0"/>
            </w:pPr>
            <w:r>
              <w:t>Equipo de soporte</w:t>
            </w:r>
          </w:p>
        </w:tc>
        <w:tc>
          <w:tcPr>
            <w:tcW w:w="1377" w:type="dxa"/>
          </w:tcPr>
          <w:p w14:paraId="11E3466E" w14:textId="77777777" w:rsidR="002555F8" w:rsidRDefault="002555F8" w:rsidP="00471BCB">
            <w:pPr>
              <w:pStyle w:val="Prrafodelista"/>
              <w:ind w:left="0"/>
            </w:pPr>
            <w:r>
              <w:t>Son las persona sencargadas de llevar el proceso de soporte</w:t>
            </w:r>
          </w:p>
        </w:tc>
        <w:tc>
          <w:tcPr>
            <w:tcW w:w="1582" w:type="dxa"/>
          </w:tcPr>
          <w:p w14:paraId="5711B244" w14:textId="77777777" w:rsidR="002555F8" w:rsidRDefault="002555F8" w:rsidP="00471BCB">
            <w:pPr>
              <w:pStyle w:val="Prrafodelista"/>
              <w:ind w:left="0"/>
            </w:pPr>
            <w:r>
              <w:t xml:space="preserve">-No puede eliminar información sin la respectiva </w:t>
            </w:r>
          </w:p>
          <w:p w14:paraId="5CF0BF68" w14:textId="77777777" w:rsidR="002555F8" w:rsidRDefault="002555F8" w:rsidP="00471BCB">
            <w:pPr>
              <w:pStyle w:val="Prrafodelista"/>
              <w:ind w:left="0"/>
            </w:pPr>
            <w:r>
              <w:t>aprobación del Gerente</w:t>
            </w:r>
          </w:p>
          <w:p w14:paraId="1AEBD76B" w14:textId="77777777" w:rsidR="002555F8" w:rsidRDefault="002555F8" w:rsidP="00471BCB">
            <w:pPr>
              <w:pStyle w:val="Prrafodelista"/>
              <w:ind w:left="0"/>
            </w:pPr>
            <w:r>
              <w:t>-Tener acceso de solo lectura a una vista con una tabla principal</w:t>
            </w:r>
          </w:p>
        </w:tc>
        <w:tc>
          <w:tcPr>
            <w:tcW w:w="2962" w:type="dxa"/>
          </w:tcPr>
          <w:p w14:paraId="64B3E728" w14:textId="77777777" w:rsidR="002555F8" w:rsidRDefault="002555F8" w:rsidP="002555F8">
            <w:pPr>
              <w:pStyle w:val="Prrafodelista"/>
              <w:numPr>
                <w:ilvl w:val="0"/>
                <w:numId w:val="12"/>
              </w:numPr>
              <w:spacing w:after="0" w:line="240" w:lineRule="auto"/>
            </w:pPr>
            <w:r>
              <w:t>Mantenibilidad</w:t>
            </w:r>
          </w:p>
          <w:p w14:paraId="64B7C7B7" w14:textId="77777777" w:rsidR="002555F8" w:rsidRDefault="002555F8" w:rsidP="002555F8">
            <w:pPr>
              <w:pStyle w:val="Prrafodelista"/>
              <w:numPr>
                <w:ilvl w:val="0"/>
                <w:numId w:val="12"/>
              </w:numPr>
              <w:spacing w:after="0" w:line="240" w:lineRule="auto"/>
            </w:pPr>
            <w:r>
              <w:t>Portabilidad</w:t>
            </w:r>
          </w:p>
          <w:p w14:paraId="79759DAE" w14:textId="77777777" w:rsidR="002555F8" w:rsidRDefault="002555F8" w:rsidP="002555F8">
            <w:pPr>
              <w:pStyle w:val="Prrafodelista"/>
              <w:numPr>
                <w:ilvl w:val="0"/>
                <w:numId w:val="12"/>
              </w:numPr>
              <w:spacing w:after="0" w:line="240" w:lineRule="auto"/>
            </w:pPr>
            <w:r>
              <w:t>Escalabilidad</w:t>
            </w:r>
          </w:p>
        </w:tc>
        <w:tc>
          <w:tcPr>
            <w:tcW w:w="2243" w:type="dxa"/>
          </w:tcPr>
          <w:p w14:paraId="302F1320" w14:textId="77777777" w:rsidR="002555F8" w:rsidRDefault="002555F8" w:rsidP="002555F8">
            <w:pPr>
              <w:pStyle w:val="Prrafodelista"/>
              <w:numPr>
                <w:ilvl w:val="0"/>
                <w:numId w:val="8"/>
              </w:numPr>
              <w:spacing w:after="0" w:line="240" w:lineRule="auto"/>
            </w:pPr>
            <w:r>
              <w:t>Vista Contexto</w:t>
            </w:r>
          </w:p>
          <w:p w14:paraId="18FD704B" w14:textId="77777777" w:rsidR="002555F8" w:rsidRDefault="002555F8" w:rsidP="00471BCB">
            <w:pPr>
              <w:pStyle w:val="Prrafodelista"/>
              <w:ind w:left="0"/>
            </w:pPr>
          </w:p>
        </w:tc>
        <w:tc>
          <w:tcPr>
            <w:tcW w:w="1508" w:type="dxa"/>
          </w:tcPr>
          <w:p w14:paraId="4DC9B387" w14:textId="77777777" w:rsidR="002555F8" w:rsidRDefault="002555F8" w:rsidP="00471BCB">
            <w:pPr>
              <w:pStyle w:val="Prrafodelista"/>
              <w:ind w:left="0"/>
            </w:pPr>
          </w:p>
        </w:tc>
      </w:tr>
    </w:tbl>
    <w:p w14:paraId="5219DC6A" w14:textId="4529C126" w:rsidR="002555F8" w:rsidRDefault="002555F8" w:rsidP="002555F8">
      <w:pPr>
        <w:pStyle w:val="Textoindependiente"/>
      </w:pPr>
    </w:p>
    <w:p w14:paraId="6DE3A532" w14:textId="77777777" w:rsidR="002555F8" w:rsidRPr="002555F8" w:rsidRDefault="002555F8" w:rsidP="002555F8">
      <w:pPr>
        <w:pStyle w:val="Textoindependiente"/>
      </w:pPr>
    </w:p>
    <w:p w14:paraId="3896BFC4" w14:textId="25FE708A" w:rsidR="008B7A58" w:rsidRDefault="00633AC3" w:rsidP="00870AF2">
      <w:pPr>
        <w:pStyle w:val="Ttulo1"/>
      </w:pPr>
      <w:bookmarkStart w:id="4" w:name="section-architecture-constraints"/>
      <w:r>
        <w:lastRenderedPageBreak/>
        <w:t>Architecture Constraints</w:t>
      </w:r>
      <w:bookmarkEnd w:id="4"/>
    </w:p>
    <w:p w14:paraId="2D30228B" w14:textId="0E55042D" w:rsidR="00EF0B06" w:rsidRDefault="00EA3C39" w:rsidP="00EF0B06">
      <w:pPr>
        <w:pStyle w:val="Textoindependiente"/>
      </w:pPr>
      <w:r>
        <w:t xml:space="preserve">Neuron Software </w:t>
      </w:r>
      <w:r w:rsidR="00870AF2">
        <w:t>deberá cumplir con</w:t>
      </w:r>
      <w:r>
        <w:t>:</w:t>
      </w:r>
    </w:p>
    <w:p w14:paraId="03ADA540" w14:textId="77777777" w:rsidR="00870AF2" w:rsidRDefault="00870AF2" w:rsidP="00870AF2">
      <w:pPr>
        <w:pStyle w:val="Ttulo2"/>
      </w:pPr>
      <w:r>
        <w:t>Restricciones técnicas</w:t>
      </w:r>
    </w:p>
    <w:p w14:paraId="37A92C24" w14:textId="77777777" w:rsidR="00870AF2" w:rsidRPr="00F76039" w:rsidRDefault="00870AF2" w:rsidP="00870AF2">
      <w:pPr>
        <w:pStyle w:val="Textoindependiente"/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129"/>
        <w:gridCol w:w="2835"/>
        <w:gridCol w:w="4864"/>
      </w:tblGrid>
      <w:tr w:rsidR="00870AF2" w14:paraId="0A19CAAC" w14:textId="77777777" w:rsidTr="0012300D">
        <w:tc>
          <w:tcPr>
            <w:tcW w:w="1129" w:type="dxa"/>
          </w:tcPr>
          <w:p w14:paraId="700F3B24" w14:textId="77777777" w:rsidR="00870AF2" w:rsidRDefault="00870AF2" w:rsidP="0012300D">
            <w:pPr>
              <w:pStyle w:val="Textoindependiente"/>
            </w:pPr>
          </w:p>
        </w:tc>
        <w:tc>
          <w:tcPr>
            <w:tcW w:w="2835" w:type="dxa"/>
          </w:tcPr>
          <w:p w14:paraId="135CBAA8" w14:textId="77777777" w:rsidR="00870AF2" w:rsidRPr="00A567FA" w:rsidRDefault="00870AF2" w:rsidP="0012300D">
            <w:pPr>
              <w:pStyle w:val="Textoindependiente"/>
              <w:rPr>
                <w:b/>
              </w:rPr>
            </w:pPr>
            <w:r w:rsidRPr="00A567FA">
              <w:rPr>
                <w:b/>
              </w:rPr>
              <w:t>Restricción</w:t>
            </w:r>
          </w:p>
        </w:tc>
        <w:tc>
          <w:tcPr>
            <w:tcW w:w="4864" w:type="dxa"/>
          </w:tcPr>
          <w:p w14:paraId="67718C21" w14:textId="77777777" w:rsidR="00870AF2" w:rsidRPr="00A567FA" w:rsidRDefault="00870AF2" w:rsidP="0012300D">
            <w:pPr>
              <w:pStyle w:val="Textoindependiente"/>
              <w:rPr>
                <w:b/>
              </w:rPr>
            </w:pPr>
            <w:r w:rsidRPr="00A567FA">
              <w:rPr>
                <w:b/>
              </w:rPr>
              <w:t>Antecedente o Motivación</w:t>
            </w:r>
          </w:p>
        </w:tc>
      </w:tr>
      <w:tr w:rsidR="00870AF2" w14:paraId="5DF32D7C" w14:textId="77777777" w:rsidTr="0012300D">
        <w:tc>
          <w:tcPr>
            <w:tcW w:w="8828" w:type="dxa"/>
            <w:gridSpan w:val="3"/>
          </w:tcPr>
          <w:p w14:paraId="1A80E58E" w14:textId="77777777" w:rsidR="00870AF2" w:rsidRDefault="00870AF2" w:rsidP="0012300D">
            <w:pPr>
              <w:pStyle w:val="Textoindependiente"/>
            </w:pPr>
            <w:r>
              <w:t>Restricciones de software y programación</w:t>
            </w:r>
          </w:p>
        </w:tc>
      </w:tr>
      <w:tr w:rsidR="00870AF2" w14:paraId="3285B3C6" w14:textId="77777777" w:rsidTr="0012300D">
        <w:tc>
          <w:tcPr>
            <w:tcW w:w="1129" w:type="dxa"/>
          </w:tcPr>
          <w:p w14:paraId="5524D107" w14:textId="77777777" w:rsidR="00870AF2" w:rsidRDefault="00870AF2" w:rsidP="0012300D">
            <w:pPr>
              <w:pStyle w:val="Textoindependiente"/>
            </w:pPr>
            <w:r>
              <w:t>RT1</w:t>
            </w:r>
          </w:p>
        </w:tc>
        <w:tc>
          <w:tcPr>
            <w:tcW w:w="2835" w:type="dxa"/>
          </w:tcPr>
          <w:p w14:paraId="0073D15D" w14:textId="6BC6540F" w:rsidR="00870AF2" w:rsidRDefault="00870AF2" w:rsidP="0012300D">
            <w:pPr>
              <w:pStyle w:val="Textoindependiente"/>
            </w:pPr>
            <w:r>
              <w:t>Implementación en JavaScript</w:t>
            </w:r>
            <w:r>
              <w:t>???</w:t>
            </w:r>
          </w:p>
        </w:tc>
        <w:tc>
          <w:tcPr>
            <w:tcW w:w="4864" w:type="dxa"/>
          </w:tcPr>
          <w:p w14:paraId="76338BC3" w14:textId="77777777" w:rsidR="00870AF2" w:rsidRDefault="00870AF2" w:rsidP="0012300D">
            <w:pPr>
              <w:pStyle w:val="Textoindependiente"/>
            </w:pPr>
          </w:p>
        </w:tc>
      </w:tr>
      <w:tr w:rsidR="00870AF2" w14:paraId="3D8447DF" w14:textId="77777777" w:rsidTr="0012300D">
        <w:tc>
          <w:tcPr>
            <w:tcW w:w="1129" w:type="dxa"/>
          </w:tcPr>
          <w:p w14:paraId="4E4E8294" w14:textId="77777777" w:rsidR="00870AF2" w:rsidRDefault="00870AF2" w:rsidP="0012300D">
            <w:pPr>
              <w:pStyle w:val="Textoindependiente"/>
            </w:pPr>
            <w:r>
              <w:t>RT2</w:t>
            </w:r>
          </w:p>
        </w:tc>
        <w:tc>
          <w:tcPr>
            <w:tcW w:w="2835" w:type="dxa"/>
          </w:tcPr>
          <w:p w14:paraId="34F444D4" w14:textId="77777777" w:rsidR="00870AF2" w:rsidRDefault="00870AF2" w:rsidP="0012300D">
            <w:pPr>
              <w:pStyle w:val="Textoindependiente"/>
            </w:pPr>
          </w:p>
        </w:tc>
        <w:tc>
          <w:tcPr>
            <w:tcW w:w="4864" w:type="dxa"/>
          </w:tcPr>
          <w:p w14:paraId="1A01436C" w14:textId="12D41A82" w:rsidR="00870AF2" w:rsidRDefault="00870AF2" w:rsidP="0012300D">
            <w:pPr>
              <w:pStyle w:val="Textoindependiente"/>
            </w:pPr>
          </w:p>
        </w:tc>
      </w:tr>
      <w:tr w:rsidR="00870AF2" w14:paraId="4807681C" w14:textId="77777777" w:rsidTr="0012300D">
        <w:tc>
          <w:tcPr>
            <w:tcW w:w="8828" w:type="dxa"/>
            <w:gridSpan w:val="3"/>
          </w:tcPr>
          <w:p w14:paraId="16C61459" w14:textId="77777777" w:rsidR="00870AF2" w:rsidRDefault="00870AF2" w:rsidP="0012300D">
            <w:pPr>
              <w:pStyle w:val="Textoindependiente"/>
            </w:pPr>
            <w:r>
              <w:t>Restricciones de Sistema Operativo</w:t>
            </w:r>
          </w:p>
        </w:tc>
      </w:tr>
      <w:tr w:rsidR="00870AF2" w14:paraId="7E806835" w14:textId="77777777" w:rsidTr="0012300D">
        <w:tc>
          <w:tcPr>
            <w:tcW w:w="1129" w:type="dxa"/>
          </w:tcPr>
          <w:p w14:paraId="5F31C27A" w14:textId="3C84FF31" w:rsidR="00870AF2" w:rsidRDefault="00833F9B" w:rsidP="0012300D">
            <w:pPr>
              <w:pStyle w:val="Textoindependiente"/>
            </w:pPr>
            <w:r>
              <w:t>RT3</w:t>
            </w:r>
            <w:bookmarkStart w:id="5" w:name="_GoBack"/>
            <w:bookmarkEnd w:id="5"/>
          </w:p>
        </w:tc>
        <w:tc>
          <w:tcPr>
            <w:tcW w:w="2835" w:type="dxa"/>
          </w:tcPr>
          <w:p w14:paraId="12FEA707" w14:textId="77777777" w:rsidR="00870AF2" w:rsidRDefault="00870AF2" w:rsidP="0012300D">
            <w:pPr>
              <w:pStyle w:val="Textoindependiente"/>
            </w:pPr>
            <w:r>
              <w:t>Sistema operativo</w:t>
            </w:r>
          </w:p>
        </w:tc>
        <w:tc>
          <w:tcPr>
            <w:tcW w:w="4864" w:type="dxa"/>
          </w:tcPr>
          <w:p w14:paraId="4E5A6FD0" w14:textId="011C59F0" w:rsidR="00870AF2" w:rsidRDefault="00870AF2" w:rsidP="0012300D">
            <w:pPr>
              <w:pStyle w:val="Textoindependiente"/>
            </w:pPr>
            <w:r w:rsidRPr="00870AF2">
              <w:t>Independiente de la plataforma y debe ejecutarse en los principales sistemas operativos (Windows ,Linux y Mac-OS).</w:t>
            </w:r>
          </w:p>
        </w:tc>
      </w:tr>
      <w:tr w:rsidR="00870AF2" w14:paraId="45C047C0" w14:textId="77777777" w:rsidTr="0012300D">
        <w:tc>
          <w:tcPr>
            <w:tcW w:w="8828" w:type="dxa"/>
            <w:gridSpan w:val="3"/>
          </w:tcPr>
          <w:p w14:paraId="1F2ABDCE" w14:textId="77777777" w:rsidR="00870AF2" w:rsidRDefault="00870AF2" w:rsidP="0012300D">
            <w:pPr>
              <w:pStyle w:val="Textoindependiente"/>
            </w:pPr>
            <w:r>
              <w:t>Restricciones de Hardware</w:t>
            </w:r>
          </w:p>
        </w:tc>
      </w:tr>
      <w:tr w:rsidR="00870AF2" w14:paraId="48707222" w14:textId="77777777" w:rsidTr="0012300D">
        <w:tc>
          <w:tcPr>
            <w:tcW w:w="1129" w:type="dxa"/>
          </w:tcPr>
          <w:p w14:paraId="7C8D6843" w14:textId="77777777" w:rsidR="00870AF2" w:rsidRDefault="00870AF2" w:rsidP="0012300D">
            <w:pPr>
              <w:pStyle w:val="Textoindependiente"/>
            </w:pPr>
          </w:p>
        </w:tc>
        <w:tc>
          <w:tcPr>
            <w:tcW w:w="2835" w:type="dxa"/>
          </w:tcPr>
          <w:p w14:paraId="57E5D889" w14:textId="77777777" w:rsidR="00870AF2" w:rsidRDefault="00870AF2" w:rsidP="0012300D">
            <w:pPr>
              <w:pStyle w:val="Textoindependiente"/>
            </w:pPr>
          </w:p>
        </w:tc>
        <w:tc>
          <w:tcPr>
            <w:tcW w:w="4864" w:type="dxa"/>
          </w:tcPr>
          <w:p w14:paraId="27B0E5E6" w14:textId="77777777" w:rsidR="00870AF2" w:rsidRDefault="00870AF2" w:rsidP="0012300D">
            <w:pPr>
              <w:pStyle w:val="Textoindependiente"/>
            </w:pPr>
          </w:p>
        </w:tc>
      </w:tr>
    </w:tbl>
    <w:p w14:paraId="1CD76A6E" w14:textId="77777777" w:rsidR="00870AF2" w:rsidRDefault="00870AF2" w:rsidP="00870AF2">
      <w:pPr>
        <w:pStyle w:val="Textoindependiente"/>
      </w:pPr>
    </w:p>
    <w:p w14:paraId="0F1ABCE7" w14:textId="77777777" w:rsidR="00870AF2" w:rsidRDefault="00870AF2" w:rsidP="00870AF2">
      <w:pPr>
        <w:pStyle w:val="Ttulo2"/>
      </w:pPr>
      <w:r>
        <w:t>Restricciones organizacionales</w:t>
      </w:r>
    </w:p>
    <w:p w14:paraId="0FCDB393" w14:textId="77777777" w:rsidR="00870AF2" w:rsidRPr="00F76039" w:rsidRDefault="00870AF2" w:rsidP="00870AF2">
      <w:pPr>
        <w:pStyle w:val="Textoindependiente"/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129"/>
        <w:gridCol w:w="2835"/>
        <w:gridCol w:w="4864"/>
      </w:tblGrid>
      <w:tr w:rsidR="00870AF2" w14:paraId="429E7661" w14:textId="77777777" w:rsidTr="0012300D">
        <w:tc>
          <w:tcPr>
            <w:tcW w:w="1129" w:type="dxa"/>
          </w:tcPr>
          <w:p w14:paraId="616ED715" w14:textId="77777777" w:rsidR="00870AF2" w:rsidRDefault="00870AF2" w:rsidP="0012300D">
            <w:pPr>
              <w:pStyle w:val="Textoindependiente"/>
            </w:pPr>
          </w:p>
        </w:tc>
        <w:tc>
          <w:tcPr>
            <w:tcW w:w="2835" w:type="dxa"/>
          </w:tcPr>
          <w:p w14:paraId="743E21CF" w14:textId="77777777" w:rsidR="00870AF2" w:rsidRPr="00A567FA" w:rsidRDefault="00870AF2" w:rsidP="0012300D">
            <w:pPr>
              <w:pStyle w:val="Textoindependiente"/>
              <w:rPr>
                <w:b/>
              </w:rPr>
            </w:pPr>
            <w:r w:rsidRPr="00A567FA">
              <w:rPr>
                <w:b/>
              </w:rPr>
              <w:t>Restricción</w:t>
            </w:r>
          </w:p>
        </w:tc>
        <w:tc>
          <w:tcPr>
            <w:tcW w:w="4864" w:type="dxa"/>
          </w:tcPr>
          <w:p w14:paraId="0EA3F298" w14:textId="77777777" w:rsidR="00870AF2" w:rsidRPr="00A567FA" w:rsidRDefault="00870AF2" w:rsidP="0012300D">
            <w:pPr>
              <w:pStyle w:val="Textoindependiente"/>
              <w:rPr>
                <w:b/>
              </w:rPr>
            </w:pPr>
            <w:r w:rsidRPr="00A567FA">
              <w:rPr>
                <w:b/>
              </w:rPr>
              <w:t>Antecedente o Motivación</w:t>
            </w:r>
          </w:p>
        </w:tc>
      </w:tr>
      <w:tr w:rsidR="00870AF2" w14:paraId="79AEAD19" w14:textId="77777777" w:rsidTr="0012300D">
        <w:tc>
          <w:tcPr>
            <w:tcW w:w="1129" w:type="dxa"/>
          </w:tcPr>
          <w:p w14:paraId="543033D0" w14:textId="77777777" w:rsidR="00870AF2" w:rsidRDefault="00870AF2" w:rsidP="0012300D">
            <w:pPr>
              <w:pStyle w:val="Textoindependiente"/>
            </w:pPr>
            <w:r>
              <w:t>RO1</w:t>
            </w:r>
          </w:p>
        </w:tc>
        <w:tc>
          <w:tcPr>
            <w:tcW w:w="2835" w:type="dxa"/>
          </w:tcPr>
          <w:p w14:paraId="5840A4D4" w14:textId="77777777" w:rsidR="00870AF2" w:rsidRDefault="00870AF2" w:rsidP="0012300D">
            <w:pPr>
              <w:pStyle w:val="Textoindependiente"/>
            </w:pPr>
          </w:p>
        </w:tc>
        <w:tc>
          <w:tcPr>
            <w:tcW w:w="4864" w:type="dxa"/>
          </w:tcPr>
          <w:p w14:paraId="430032EE" w14:textId="77777777" w:rsidR="00870AF2" w:rsidRDefault="00870AF2" w:rsidP="0012300D">
            <w:pPr>
              <w:pStyle w:val="Textoindependiente"/>
            </w:pPr>
          </w:p>
        </w:tc>
      </w:tr>
      <w:tr w:rsidR="00870AF2" w14:paraId="5AB0F496" w14:textId="77777777" w:rsidTr="0012300D">
        <w:tc>
          <w:tcPr>
            <w:tcW w:w="1129" w:type="dxa"/>
          </w:tcPr>
          <w:p w14:paraId="3D3393B7" w14:textId="77777777" w:rsidR="00870AF2" w:rsidRDefault="00870AF2" w:rsidP="0012300D">
            <w:pPr>
              <w:pStyle w:val="Textoindependiente"/>
            </w:pPr>
            <w:r>
              <w:t>RO2</w:t>
            </w:r>
          </w:p>
        </w:tc>
        <w:tc>
          <w:tcPr>
            <w:tcW w:w="2835" w:type="dxa"/>
          </w:tcPr>
          <w:p w14:paraId="7EB6A23A" w14:textId="77777777" w:rsidR="00870AF2" w:rsidRDefault="00870AF2" w:rsidP="0012300D">
            <w:pPr>
              <w:pStyle w:val="Textoindependiente"/>
            </w:pPr>
          </w:p>
        </w:tc>
        <w:tc>
          <w:tcPr>
            <w:tcW w:w="4864" w:type="dxa"/>
          </w:tcPr>
          <w:p w14:paraId="3F7A879A" w14:textId="77777777" w:rsidR="00870AF2" w:rsidRDefault="00870AF2" w:rsidP="0012300D">
            <w:pPr>
              <w:pStyle w:val="Textoindependiente"/>
            </w:pPr>
          </w:p>
        </w:tc>
      </w:tr>
      <w:tr w:rsidR="00870AF2" w14:paraId="41592D22" w14:textId="77777777" w:rsidTr="0012300D">
        <w:tc>
          <w:tcPr>
            <w:tcW w:w="1129" w:type="dxa"/>
          </w:tcPr>
          <w:p w14:paraId="51A40FEF" w14:textId="77777777" w:rsidR="00870AF2" w:rsidRDefault="00870AF2" w:rsidP="0012300D">
            <w:pPr>
              <w:pStyle w:val="Textoindependiente"/>
            </w:pPr>
            <w:r>
              <w:t>RO3</w:t>
            </w:r>
          </w:p>
        </w:tc>
        <w:tc>
          <w:tcPr>
            <w:tcW w:w="2835" w:type="dxa"/>
          </w:tcPr>
          <w:p w14:paraId="1E041DD1" w14:textId="77777777" w:rsidR="00870AF2" w:rsidRDefault="00870AF2" w:rsidP="0012300D">
            <w:pPr>
              <w:pStyle w:val="Textoindependiente"/>
            </w:pPr>
          </w:p>
        </w:tc>
        <w:tc>
          <w:tcPr>
            <w:tcW w:w="4864" w:type="dxa"/>
          </w:tcPr>
          <w:p w14:paraId="1EF8942C" w14:textId="77777777" w:rsidR="00870AF2" w:rsidRDefault="00870AF2" w:rsidP="0012300D">
            <w:pPr>
              <w:pStyle w:val="Textoindependiente"/>
            </w:pPr>
          </w:p>
        </w:tc>
      </w:tr>
      <w:tr w:rsidR="00870AF2" w14:paraId="49CF8E28" w14:textId="77777777" w:rsidTr="0012300D">
        <w:tc>
          <w:tcPr>
            <w:tcW w:w="1129" w:type="dxa"/>
          </w:tcPr>
          <w:p w14:paraId="15254054" w14:textId="77777777" w:rsidR="00870AF2" w:rsidRDefault="00870AF2" w:rsidP="0012300D">
            <w:pPr>
              <w:pStyle w:val="Textoindependiente"/>
            </w:pPr>
            <w:r>
              <w:lastRenderedPageBreak/>
              <w:t>RO4</w:t>
            </w:r>
          </w:p>
        </w:tc>
        <w:tc>
          <w:tcPr>
            <w:tcW w:w="2835" w:type="dxa"/>
          </w:tcPr>
          <w:p w14:paraId="51219B39" w14:textId="77777777" w:rsidR="00870AF2" w:rsidRDefault="00870AF2" w:rsidP="0012300D">
            <w:pPr>
              <w:pStyle w:val="Textoindependiente"/>
            </w:pPr>
          </w:p>
        </w:tc>
        <w:tc>
          <w:tcPr>
            <w:tcW w:w="4864" w:type="dxa"/>
          </w:tcPr>
          <w:p w14:paraId="114CC934" w14:textId="77777777" w:rsidR="00870AF2" w:rsidRDefault="00870AF2" w:rsidP="0012300D">
            <w:pPr>
              <w:pStyle w:val="Textoindependiente"/>
            </w:pPr>
          </w:p>
        </w:tc>
      </w:tr>
    </w:tbl>
    <w:p w14:paraId="3A8D6C33" w14:textId="77777777" w:rsidR="00870AF2" w:rsidRDefault="00870AF2" w:rsidP="00870AF2">
      <w:pPr>
        <w:pStyle w:val="Textoindependiente"/>
      </w:pPr>
    </w:p>
    <w:p w14:paraId="5E7CA7EF" w14:textId="77777777" w:rsidR="00870AF2" w:rsidRDefault="00870AF2" w:rsidP="00870AF2">
      <w:pPr>
        <w:pStyle w:val="Ttulo2"/>
      </w:pPr>
      <w:r>
        <w:t>Convenciones</w:t>
      </w:r>
    </w:p>
    <w:p w14:paraId="6F4359A2" w14:textId="77777777" w:rsidR="00870AF2" w:rsidRPr="00F76039" w:rsidRDefault="00870AF2" w:rsidP="00870AF2">
      <w:pPr>
        <w:pStyle w:val="Textoindependiente"/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129"/>
        <w:gridCol w:w="2835"/>
        <w:gridCol w:w="4864"/>
      </w:tblGrid>
      <w:tr w:rsidR="00870AF2" w14:paraId="5597A515" w14:textId="77777777" w:rsidTr="0012300D">
        <w:tc>
          <w:tcPr>
            <w:tcW w:w="1129" w:type="dxa"/>
          </w:tcPr>
          <w:p w14:paraId="05D28594" w14:textId="77777777" w:rsidR="00870AF2" w:rsidRDefault="00870AF2" w:rsidP="0012300D">
            <w:pPr>
              <w:pStyle w:val="Textoindependiente"/>
            </w:pPr>
          </w:p>
        </w:tc>
        <w:tc>
          <w:tcPr>
            <w:tcW w:w="2835" w:type="dxa"/>
          </w:tcPr>
          <w:p w14:paraId="785B3DA1" w14:textId="77777777" w:rsidR="00870AF2" w:rsidRPr="00A567FA" w:rsidRDefault="00870AF2" w:rsidP="0012300D">
            <w:pPr>
              <w:pStyle w:val="Textoindependiente"/>
              <w:rPr>
                <w:b/>
              </w:rPr>
            </w:pPr>
            <w:r w:rsidRPr="00A567FA">
              <w:rPr>
                <w:b/>
              </w:rPr>
              <w:t>Restricción</w:t>
            </w:r>
          </w:p>
        </w:tc>
        <w:tc>
          <w:tcPr>
            <w:tcW w:w="4864" w:type="dxa"/>
          </w:tcPr>
          <w:p w14:paraId="5F583289" w14:textId="77777777" w:rsidR="00870AF2" w:rsidRPr="00A567FA" w:rsidRDefault="00870AF2" w:rsidP="0012300D">
            <w:pPr>
              <w:pStyle w:val="Textoindependiente"/>
              <w:rPr>
                <w:b/>
              </w:rPr>
            </w:pPr>
            <w:r w:rsidRPr="00A567FA">
              <w:rPr>
                <w:b/>
              </w:rPr>
              <w:t>Antecedente o Motivación</w:t>
            </w:r>
          </w:p>
        </w:tc>
      </w:tr>
      <w:tr w:rsidR="00870AF2" w14:paraId="29571684" w14:textId="77777777" w:rsidTr="0012300D">
        <w:tc>
          <w:tcPr>
            <w:tcW w:w="1129" w:type="dxa"/>
          </w:tcPr>
          <w:p w14:paraId="35A50560" w14:textId="77777777" w:rsidR="00870AF2" w:rsidRDefault="00870AF2" w:rsidP="0012300D">
            <w:pPr>
              <w:pStyle w:val="Textoindependiente"/>
            </w:pPr>
            <w:r>
              <w:t>C1</w:t>
            </w:r>
          </w:p>
        </w:tc>
        <w:tc>
          <w:tcPr>
            <w:tcW w:w="2835" w:type="dxa"/>
          </w:tcPr>
          <w:p w14:paraId="16CBF930" w14:textId="77777777" w:rsidR="00870AF2" w:rsidRDefault="00870AF2" w:rsidP="0012300D">
            <w:pPr>
              <w:pStyle w:val="Textoindependiente"/>
            </w:pPr>
          </w:p>
        </w:tc>
        <w:tc>
          <w:tcPr>
            <w:tcW w:w="4864" w:type="dxa"/>
          </w:tcPr>
          <w:p w14:paraId="2A235A97" w14:textId="77777777" w:rsidR="00870AF2" w:rsidRDefault="00870AF2" w:rsidP="0012300D">
            <w:pPr>
              <w:pStyle w:val="Textoindependiente"/>
            </w:pPr>
          </w:p>
        </w:tc>
      </w:tr>
      <w:tr w:rsidR="00870AF2" w14:paraId="68C264CB" w14:textId="77777777" w:rsidTr="0012300D">
        <w:tc>
          <w:tcPr>
            <w:tcW w:w="1129" w:type="dxa"/>
          </w:tcPr>
          <w:p w14:paraId="0D07A09F" w14:textId="77777777" w:rsidR="00870AF2" w:rsidRDefault="00870AF2" w:rsidP="0012300D">
            <w:pPr>
              <w:pStyle w:val="Textoindependiente"/>
            </w:pPr>
            <w:r>
              <w:t>C2</w:t>
            </w:r>
          </w:p>
        </w:tc>
        <w:tc>
          <w:tcPr>
            <w:tcW w:w="2835" w:type="dxa"/>
          </w:tcPr>
          <w:p w14:paraId="78A99EFE" w14:textId="77777777" w:rsidR="00870AF2" w:rsidRDefault="00870AF2" w:rsidP="0012300D">
            <w:pPr>
              <w:pStyle w:val="Textoindependiente"/>
            </w:pPr>
          </w:p>
        </w:tc>
        <w:tc>
          <w:tcPr>
            <w:tcW w:w="4864" w:type="dxa"/>
          </w:tcPr>
          <w:p w14:paraId="1E456F0F" w14:textId="77777777" w:rsidR="00870AF2" w:rsidRDefault="00870AF2" w:rsidP="0012300D">
            <w:pPr>
              <w:pStyle w:val="Textoindependiente"/>
            </w:pPr>
          </w:p>
        </w:tc>
      </w:tr>
      <w:tr w:rsidR="00870AF2" w14:paraId="680C5C36" w14:textId="77777777" w:rsidTr="0012300D">
        <w:tc>
          <w:tcPr>
            <w:tcW w:w="1129" w:type="dxa"/>
          </w:tcPr>
          <w:p w14:paraId="04A1B17E" w14:textId="77777777" w:rsidR="00870AF2" w:rsidRDefault="00870AF2" w:rsidP="0012300D">
            <w:pPr>
              <w:pStyle w:val="Textoindependiente"/>
            </w:pPr>
            <w:r>
              <w:t>C3</w:t>
            </w:r>
          </w:p>
        </w:tc>
        <w:tc>
          <w:tcPr>
            <w:tcW w:w="2835" w:type="dxa"/>
          </w:tcPr>
          <w:p w14:paraId="4A22D7E9" w14:textId="77777777" w:rsidR="00870AF2" w:rsidRDefault="00870AF2" w:rsidP="0012300D">
            <w:pPr>
              <w:pStyle w:val="Textoindependiente"/>
            </w:pPr>
          </w:p>
        </w:tc>
        <w:tc>
          <w:tcPr>
            <w:tcW w:w="4864" w:type="dxa"/>
          </w:tcPr>
          <w:p w14:paraId="35C1D4C5" w14:textId="77777777" w:rsidR="00870AF2" w:rsidRDefault="00870AF2" w:rsidP="0012300D">
            <w:pPr>
              <w:pStyle w:val="Textoindependiente"/>
            </w:pPr>
          </w:p>
        </w:tc>
      </w:tr>
      <w:tr w:rsidR="00870AF2" w14:paraId="731F8B2D" w14:textId="77777777" w:rsidTr="0012300D">
        <w:tc>
          <w:tcPr>
            <w:tcW w:w="1129" w:type="dxa"/>
          </w:tcPr>
          <w:p w14:paraId="3D3A6ADE" w14:textId="77777777" w:rsidR="00870AF2" w:rsidRDefault="00870AF2" w:rsidP="0012300D">
            <w:pPr>
              <w:pStyle w:val="Textoindependiente"/>
            </w:pPr>
            <w:r>
              <w:t>C4</w:t>
            </w:r>
          </w:p>
        </w:tc>
        <w:tc>
          <w:tcPr>
            <w:tcW w:w="2835" w:type="dxa"/>
          </w:tcPr>
          <w:p w14:paraId="0522AC08" w14:textId="77777777" w:rsidR="00870AF2" w:rsidRDefault="00870AF2" w:rsidP="0012300D">
            <w:pPr>
              <w:pStyle w:val="Textoindependiente"/>
            </w:pPr>
          </w:p>
        </w:tc>
        <w:tc>
          <w:tcPr>
            <w:tcW w:w="4864" w:type="dxa"/>
          </w:tcPr>
          <w:p w14:paraId="1E2E592B" w14:textId="77777777" w:rsidR="00870AF2" w:rsidRDefault="00870AF2" w:rsidP="0012300D">
            <w:pPr>
              <w:pStyle w:val="Textoindependiente"/>
            </w:pPr>
          </w:p>
        </w:tc>
      </w:tr>
    </w:tbl>
    <w:p w14:paraId="142F23B1" w14:textId="77777777" w:rsidR="00870AF2" w:rsidRPr="00EF0B06" w:rsidRDefault="00870AF2" w:rsidP="00870AF2">
      <w:pPr>
        <w:pStyle w:val="Textoindependiente"/>
      </w:pPr>
    </w:p>
    <w:p w14:paraId="0A478D23" w14:textId="77777777" w:rsidR="008B7A58" w:rsidRPr="00A77AB3" w:rsidRDefault="00633AC3">
      <w:pPr>
        <w:pStyle w:val="Ttulo1"/>
        <w:rPr>
          <w:lang w:val="en-US"/>
        </w:rPr>
      </w:pPr>
      <w:bookmarkStart w:id="6" w:name="section-system-scope-and-context"/>
      <w:r w:rsidRPr="00397608">
        <w:rPr>
          <w:lang w:val="en-US"/>
        </w:rPr>
        <w:t>System Scope and Context</w:t>
      </w:r>
      <w:bookmarkEnd w:id="6"/>
    </w:p>
    <w:p w14:paraId="75FE1D67" w14:textId="77777777" w:rsidR="008B7A58" w:rsidRPr="00397608" w:rsidRDefault="00633AC3">
      <w:pPr>
        <w:pStyle w:val="Ttulo2"/>
        <w:rPr>
          <w:lang w:val="en-US"/>
        </w:rPr>
      </w:pPr>
      <w:bookmarkStart w:id="7" w:name="_business_context"/>
      <w:r w:rsidRPr="00397608">
        <w:rPr>
          <w:lang w:val="en-US"/>
        </w:rPr>
        <w:t>Business Context</w:t>
      </w:r>
      <w:bookmarkEnd w:id="7"/>
    </w:p>
    <w:p w14:paraId="30BAE045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b/>
          <w:lang w:val="en-US"/>
        </w:rPr>
        <w:t>&lt;Diagram or Table&gt;</w:t>
      </w:r>
    </w:p>
    <w:p w14:paraId="0C3A879E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b/>
          <w:lang w:val="en-US"/>
        </w:rPr>
        <w:t>&lt;optionally: Explanation of external domain interfaces&gt;</w:t>
      </w:r>
    </w:p>
    <w:p w14:paraId="3C7175FD" w14:textId="77777777" w:rsidR="008B7A58" w:rsidRPr="00397608" w:rsidRDefault="00633AC3">
      <w:pPr>
        <w:pStyle w:val="Ttulo2"/>
        <w:rPr>
          <w:lang w:val="en-US"/>
        </w:rPr>
      </w:pPr>
      <w:bookmarkStart w:id="8" w:name="_technical_context"/>
      <w:r w:rsidRPr="00397608">
        <w:rPr>
          <w:lang w:val="en-US"/>
        </w:rPr>
        <w:t>Technical Context</w:t>
      </w:r>
      <w:bookmarkEnd w:id="8"/>
    </w:p>
    <w:p w14:paraId="67C85096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b/>
          <w:lang w:val="en-US"/>
        </w:rPr>
        <w:t>&lt;Diagram or Table&gt;</w:t>
      </w:r>
    </w:p>
    <w:p w14:paraId="0AC876FE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b/>
          <w:lang w:val="en-US"/>
        </w:rPr>
        <w:t>&lt;optionally: Explanation of technical interfaces&gt;</w:t>
      </w:r>
    </w:p>
    <w:p w14:paraId="4789A259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b/>
          <w:lang w:val="en-US"/>
        </w:rPr>
        <w:t>&lt;Mapping Input/Output to Channels&gt;</w:t>
      </w:r>
    </w:p>
    <w:p w14:paraId="06261364" w14:textId="77777777" w:rsidR="008B7A58" w:rsidRPr="00397608" w:rsidRDefault="00633AC3">
      <w:pPr>
        <w:pStyle w:val="Ttulo1"/>
        <w:rPr>
          <w:lang w:val="en-US"/>
        </w:rPr>
      </w:pPr>
      <w:bookmarkStart w:id="9" w:name="section-solution-strategy"/>
      <w:r w:rsidRPr="00397608">
        <w:rPr>
          <w:lang w:val="en-US"/>
        </w:rPr>
        <w:lastRenderedPageBreak/>
        <w:t>Solution Strategy</w:t>
      </w:r>
      <w:bookmarkEnd w:id="9"/>
    </w:p>
    <w:p w14:paraId="7DC29BBF" w14:textId="77777777" w:rsidR="008B7A58" w:rsidRPr="00397608" w:rsidRDefault="00633AC3">
      <w:pPr>
        <w:pStyle w:val="Ttulo1"/>
        <w:rPr>
          <w:lang w:val="en-US"/>
        </w:rPr>
      </w:pPr>
      <w:bookmarkStart w:id="10" w:name="section-building-block-view"/>
      <w:r w:rsidRPr="00397608">
        <w:rPr>
          <w:lang w:val="en-US"/>
        </w:rPr>
        <w:t>Building Block View</w:t>
      </w:r>
      <w:bookmarkEnd w:id="10"/>
    </w:p>
    <w:p w14:paraId="2DDDE5F9" w14:textId="77777777" w:rsidR="008B7A58" w:rsidRPr="00397608" w:rsidRDefault="00633AC3">
      <w:pPr>
        <w:pStyle w:val="Ttulo2"/>
        <w:rPr>
          <w:lang w:val="en-US"/>
        </w:rPr>
      </w:pPr>
      <w:bookmarkStart w:id="11" w:name="_whitebox_overall_system"/>
      <w:r w:rsidRPr="00397608">
        <w:rPr>
          <w:lang w:val="en-US"/>
        </w:rPr>
        <w:t>Whitebox Overall System</w:t>
      </w:r>
      <w:bookmarkEnd w:id="11"/>
    </w:p>
    <w:p w14:paraId="34CC5767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b/>
          <w:i/>
          <w:lang w:val="en-US"/>
        </w:rPr>
        <w:t>&lt;Overview Diagram&gt;</w:t>
      </w:r>
    </w:p>
    <w:p w14:paraId="1E41CB02" w14:textId="77777777" w:rsidR="008B7A58" w:rsidRPr="00397608" w:rsidRDefault="00633AC3">
      <w:pPr>
        <w:pStyle w:val="DefinitionTerm"/>
        <w:rPr>
          <w:lang w:val="en-US"/>
        </w:rPr>
      </w:pPr>
      <w:r w:rsidRPr="00397608">
        <w:rPr>
          <w:lang w:val="en-US"/>
        </w:rPr>
        <w:t>Motivation</w:t>
      </w:r>
    </w:p>
    <w:p w14:paraId="5D15D53B" w14:textId="77777777" w:rsidR="008B7A58" w:rsidRPr="00397608" w:rsidRDefault="00633AC3">
      <w:pPr>
        <w:pStyle w:val="Definition"/>
        <w:rPr>
          <w:lang w:val="en-US"/>
        </w:rPr>
      </w:pPr>
      <w:r w:rsidRPr="00397608">
        <w:rPr>
          <w:i/>
          <w:lang w:val="en-US"/>
        </w:rPr>
        <w:t>&lt;text explanation&gt;</w:t>
      </w:r>
    </w:p>
    <w:p w14:paraId="29A2198B" w14:textId="77777777" w:rsidR="008B7A58" w:rsidRPr="00397608" w:rsidRDefault="00633AC3">
      <w:pPr>
        <w:pStyle w:val="DefinitionTerm"/>
        <w:rPr>
          <w:lang w:val="en-US"/>
        </w:rPr>
      </w:pPr>
      <w:r w:rsidRPr="00397608">
        <w:rPr>
          <w:lang w:val="en-US"/>
        </w:rPr>
        <w:t>Contained Building Blocks</w:t>
      </w:r>
    </w:p>
    <w:p w14:paraId="4ABAAC8E" w14:textId="77777777" w:rsidR="008B7A58" w:rsidRPr="00397608" w:rsidRDefault="00633AC3">
      <w:pPr>
        <w:pStyle w:val="Definition"/>
        <w:rPr>
          <w:lang w:val="en-US"/>
        </w:rPr>
      </w:pPr>
      <w:r w:rsidRPr="00397608">
        <w:rPr>
          <w:i/>
          <w:lang w:val="en-US"/>
        </w:rPr>
        <w:t>&lt;Description of contained building block (black boxes)&gt;</w:t>
      </w:r>
    </w:p>
    <w:p w14:paraId="767AB33A" w14:textId="77777777" w:rsidR="008B7A58" w:rsidRPr="00397608" w:rsidRDefault="00633AC3">
      <w:pPr>
        <w:pStyle w:val="DefinitionTerm"/>
        <w:rPr>
          <w:lang w:val="en-US"/>
        </w:rPr>
      </w:pPr>
      <w:r w:rsidRPr="00397608">
        <w:rPr>
          <w:lang w:val="en-US"/>
        </w:rPr>
        <w:t>Important Interfaces</w:t>
      </w:r>
    </w:p>
    <w:p w14:paraId="5C3AAAA2" w14:textId="77777777" w:rsidR="008B7A58" w:rsidRPr="00397608" w:rsidRDefault="00633AC3">
      <w:pPr>
        <w:pStyle w:val="Definition"/>
        <w:rPr>
          <w:lang w:val="en-US"/>
        </w:rPr>
      </w:pPr>
      <w:r w:rsidRPr="00397608">
        <w:rPr>
          <w:i/>
          <w:lang w:val="en-US"/>
        </w:rPr>
        <w:t>&lt;Description of important interfaces&gt;</w:t>
      </w:r>
    </w:p>
    <w:p w14:paraId="51B0FEB7" w14:textId="77777777" w:rsidR="008B7A58" w:rsidRPr="00397608" w:rsidRDefault="00633AC3">
      <w:pPr>
        <w:pStyle w:val="Ttulo3"/>
        <w:rPr>
          <w:lang w:val="en-US"/>
        </w:rPr>
      </w:pPr>
      <w:bookmarkStart w:id="12" w:name="__name_black_box_1"/>
      <w:r w:rsidRPr="00397608">
        <w:rPr>
          <w:lang w:val="en-US"/>
        </w:rPr>
        <w:t>&lt;Name black box 1&gt;</w:t>
      </w:r>
      <w:bookmarkEnd w:id="12"/>
    </w:p>
    <w:p w14:paraId="0E28819C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Purpose/Responsibility&gt;</w:t>
      </w:r>
    </w:p>
    <w:p w14:paraId="4300E9F4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i/>
          <w:lang w:val="en-US"/>
        </w:rPr>
        <w:t>&lt;Interface(s)&gt;</w:t>
      </w:r>
    </w:p>
    <w:p w14:paraId="151C1CE5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i/>
          <w:lang w:val="en-US"/>
        </w:rPr>
        <w:t>&lt;(Optional) Quality/Performance Characteristics&gt;</w:t>
      </w:r>
    </w:p>
    <w:p w14:paraId="728D3C34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i/>
          <w:lang w:val="en-US"/>
        </w:rPr>
        <w:t>&lt;(Optional) Directory/File Location&gt;</w:t>
      </w:r>
    </w:p>
    <w:p w14:paraId="2F4B8DE1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i/>
          <w:lang w:val="en-US"/>
        </w:rPr>
        <w:t>&lt;(Optional) Fulfilled Requirements&gt;</w:t>
      </w:r>
    </w:p>
    <w:p w14:paraId="008EB54D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i/>
          <w:lang w:val="en-US"/>
        </w:rPr>
        <w:t>&lt;(optional) Open Issues/Problems/Risks&gt;</w:t>
      </w:r>
    </w:p>
    <w:p w14:paraId="7DCE062A" w14:textId="77777777" w:rsidR="008B7A58" w:rsidRPr="00397608" w:rsidRDefault="00633AC3">
      <w:pPr>
        <w:pStyle w:val="Ttulo3"/>
        <w:rPr>
          <w:lang w:val="en-US"/>
        </w:rPr>
      </w:pPr>
      <w:bookmarkStart w:id="13" w:name="__name_black_box_2"/>
      <w:r w:rsidRPr="00397608">
        <w:rPr>
          <w:lang w:val="en-US"/>
        </w:rPr>
        <w:t>&lt;Name black box 2&gt;</w:t>
      </w:r>
      <w:bookmarkEnd w:id="13"/>
    </w:p>
    <w:p w14:paraId="63CF6621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black box template&gt;</w:t>
      </w:r>
    </w:p>
    <w:p w14:paraId="268DE285" w14:textId="77777777" w:rsidR="008B7A58" w:rsidRPr="00397608" w:rsidRDefault="00633AC3">
      <w:pPr>
        <w:pStyle w:val="Ttulo3"/>
        <w:rPr>
          <w:lang w:val="en-US"/>
        </w:rPr>
      </w:pPr>
      <w:bookmarkStart w:id="14" w:name="__name_black_box_n"/>
      <w:r w:rsidRPr="00397608">
        <w:rPr>
          <w:lang w:val="en-US"/>
        </w:rPr>
        <w:t>&lt;Name black box n&gt;</w:t>
      </w:r>
      <w:bookmarkEnd w:id="14"/>
    </w:p>
    <w:p w14:paraId="2C37DCB0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black box template&gt;</w:t>
      </w:r>
    </w:p>
    <w:p w14:paraId="761A13A4" w14:textId="77777777" w:rsidR="008B7A58" w:rsidRPr="00397608" w:rsidRDefault="00633AC3">
      <w:pPr>
        <w:pStyle w:val="Ttulo3"/>
        <w:rPr>
          <w:lang w:val="en-US"/>
        </w:rPr>
      </w:pPr>
      <w:bookmarkStart w:id="15" w:name="__name_interface_1"/>
      <w:r w:rsidRPr="00397608">
        <w:rPr>
          <w:lang w:val="en-US"/>
        </w:rPr>
        <w:t>&lt;Name interface 1&gt;</w:t>
      </w:r>
      <w:bookmarkEnd w:id="15"/>
    </w:p>
    <w:p w14:paraId="61707443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lang w:val="en-US"/>
        </w:rPr>
        <w:t>…</w:t>
      </w:r>
    </w:p>
    <w:p w14:paraId="32290795" w14:textId="77777777" w:rsidR="008B7A58" w:rsidRPr="00397608" w:rsidRDefault="00633AC3">
      <w:pPr>
        <w:pStyle w:val="Ttulo3"/>
        <w:rPr>
          <w:lang w:val="en-US"/>
        </w:rPr>
      </w:pPr>
      <w:bookmarkStart w:id="16" w:name="__name_interface_m"/>
      <w:r w:rsidRPr="00397608">
        <w:rPr>
          <w:lang w:val="en-US"/>
        </w:rPr>
        <w:lastRenderedPageBreak/>
        <w:t>&lt;Name interface m&gt;</w:t>
      </w:r>
      <w:bookmarkEnd w:id="16"/>
    </w:p>
    <w:p w14:paraId="6B149F6A" w14:textId="77777777" w:rsidR="008B7A58" w:rsidRPr="00397608" w:rsidRDefault="00633AC3">
      <w:pPr>
        <w:pStyle w:val="Ttulo2"/>
        <w:rPr>
          <w:lang w:val="en-US"/>
        </w:rPr>
      </w:pPr>
      <w:bookmarkStart w:id="17" w:name="_level_2"/>
      <w:r w:rsidRPr="00397608">
        <w:rPr>
          <w:lang w:val="en-US"/>
        </w:rPr>
        <w:t>Level 2</w:t>
      </w:r>
      <w:bookmarkEnd w:id="17"/>
    </w:p>
    <w:p w14:paraId="11349FDE" w14:textId="77777777" w:rsidR="008B7A58" w:rsidRPr="00397608" w:rsidRDefault="00633AC3">
      <w:pPr>
        <w:pStyle w:val="Ttulo3"/>
        <w:rPr>
          <w:lang w:val="en-US"/>
        </w:rPr>
      </w:pPr>
      <w:bookmarkStart w:id="18" w:name="_white_box_emphasis_building_block_1_emp"/>
      <w:r w:rsidRPr="00397608">
        <w:rPr>
          <w:lang w:val="en-US"/>
        </w:rPr>
        <w:t xml:space="preserve">White Box </w:t>
      </w:r>
      <w:r w:rsidRPr="00397608">
        <w:rPr>
          <w:i/>
          <w:lang w:val="en-US"/>
        </w:rPr>
        <w:t>&lt;building block 1&gt;</w:t>
      </w:r>
      <w:bookmarkEnd w:id="18"/>
    </w:p>
    <w:p w14:paraId="2AE5D2F4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white box template&gt;</w:t>
      </w:r>
    </w:p>
    <w:p w14:paraId="4DDAA32C" w14:textId="77777777" w:rsidR="008B7A58" w:rsidRPr="00397608" w:rsidRDefault="00633AC3">
      <w:pPr>
        <w:pStyle w:val="Ttulo3"/>
        <w:rPr>
          <w:lang w:val="en-US"/>
        </w:rPr>
      </w:pPr>
      <w:bookmarkStart w:id="19" w:name="_white_box_emphasis_building_block_2_emp"/>
      <w:r w:rsidRPr="00397608">
        <w:rPr>
          <w:lang w:val="en-US"/>
        </w:rPr>
        <w:t xml:space="preserve">White Box </w:t>
      </w:r>
      <w:r w:rsidRPr="00397608">
        <w:rPr>
          <w:i/>
          <w:lang w:val="en-US"/>
        </w:rPr>
        <w:t>&lt;building block 2&gt;</w:t>
      </w:r>
      <w:bookmarkEnd w:id="19"/>
    </w:p>
    <w:p w14:paraId="57B2A23B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white box template&gt;</w:t>
      </w:r>
    </w:p>
    <w:p w14:paraId="7B0683B4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lang w:val="en-US"/>
        </w:rPr>
        <w:t>…</w:t>
      </w:r>
    </w:p>
    <w:p w14:paraId="43F77B2A" w14:textId="77777777" w:rsidR="008B7A58" w:rsidRPr="00397608" w:rsidRDefault="00633AC3">
      <w:pPr>
        <w:pStyle w:val="Ttulo3"/>
        <w:rPr>
          <w:lang w:val="en-US"/>
        </w:rPr>
      </w:pPr>
      <w:bookmarkStart w:id="20" w:name="_white_box_emphasis_building_block_m_emp"/>
      <w:r w:rsidRPr="00397608">
        <w:rPr>
          <w:lang w:val="en-US"/>
        </w:rPr>
        <w:t xml:space="preserve">White Box </w:t>
      </w:r>
      <w:r w:rsidRPr="00397608">
        <w:rPr>
          <w:i/>
          <w:lang w:val="en-US"/>
        </w:rPr>
        <w:t>&lt;building block m&gt;</w:t>
      </w:r>
      <w:bookmarkEnd w:id="20"/>
    </w:p>
    <w:p w14:paraId="083CCDF5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white box template&gt;</w:t>
      </w:r>
    </w:p>
    <w:p w14:paraId="1FB5DF5C" w14:textId="77777777" w:rsidR="008B7A58" w:rsidRPr="00397608" w:rsidRDefault="00633AC3">
      <w:pPr>
        <w:pStyle w:val="Ttulo2"/>
        <w:rPr>
          <w:lang w:val="en-US"/>
        </w:rPr>
      </w:pPr>
      <w:bookmarkStart w:id="21" w:name="_level_3"/>
      <w:r w:rsidRPr="00397608">
        <w:rPr>
          <w:lang w:val="en-US"/>
        </w:rPr>
        <w:t>Level 3</w:t>
      </w:r>
      <w:bookmarkEnd w:id="21"/>
    </w:p>
    <w:p w14:paraId="1F469E78" w14:textId="77777777" w:rsidR="008B7A58" w:rsidRPr="00397608" w:rsidRDefault="00633AC3">
      <w:pPr>
        <w:pStyle w:val="Ttulo3"/>
        <w:rPr>
          <w:lang w:val="en-US"/>
        </w:rPr>
      </w:pPr>
      <w:bookmarkStart w:id="22" w:name="_white_box_building_block_x_1"/>
      <w:r w:rsidRPr="00397608">
        <w:rPr>
          <w:lang w:val="en-US"/>
        </w:rPr>
        <w:t>White Box &lt;_building block x.1_&gt;</w:t>
      </w:r>
      <w:bookmarkEnd w:id="22"/>
    </w:p>
    <w:p w14:paraId="733A3775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white box template&gt;</w:t>
      </w:r>
    </w:p>
    <w:p w14:paraId="1B6E89DA" w14:textId="77777777" w:rsidR="008B7A58" w:rsidRPr="00397608" w:rsidRDefault="00633AC3">
      <w:pPr>
        <w:pStyle w:val="Ttulo3"/>
        <w:rPr>
          <w:lang w:val="en-US"/>
        </w:rPr>
      </w:pPr>
      <w:bookmarkStart w:id="23" w:name="_white_box_building_block_x_2"/>
      <w:r w:rsidRPr="00397608">
        <w:rPr>
          <w:lang w:val="en-US"/>
        </w:rPr>
        <w:t>White Box &lt;_building block x.2_&gt;</w:t>
      </w:r>
      <w:bookmarkEnd w:id="23"/>
    </w:p>
    <w:p w14:paraId="7AAB3DE5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white box template&gt;</w:t>
      </w:r>
    </w:p>
    <w:p w14:paraId="167261E5" w14:textId="77777777" w:rsidR="008B7A58" w:rsidRPr="00397608" w:rsidRDefault="00633AC3">
      <w:pPr>
        <w:pStyle w:val="Ttulo3"/>
        <w:rPr>
          <w:lang w:val="en-US"/>
        </w:rPr>
      </w:pPr>
      <w:bookmarkStart w:id="24" w:name="_white_box_building_block_y_1"/>
      <w:r w:rsidRPr="00397608">
        <w:rPr>
          <w:lang w:val="en-US"/>
        </w:rPr>
        <w:t>White Box &lt;_building block y.1_&gt;</w:t>
      </w:r>
      <w:bookmarkEnd w:id="24"/>
    </w:p>
    <w:p w14:paraId="3D2250A7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white box template&gt;</w:t>
      </w:r>
    </w:p>
    <w:p w14:paraId="687CF4ED" w14:textId="77777777" w:rsidR="008B7A58" w:rsidRPr="00397608" w:rsidRDefault="00633AC3">
      <w:pPr>
        <w:pStyle w:val="Ttulo1"/>
        <w:rPr>
          <w:lang w:val="en-US"/>
        </w:rPr>
      </w:pPr>
      <w:bookmarkStart w:id="25" w:name="section-runtime-view"/>
      <w:r w:rsidRPr="00397608">
        <w:rPr>
          <w:lang w:val="en-US"/>
        </w:rPr>
        <w:t>Runtime View</w:t>
      </w:r>
      <w:bookmarkEnd w:id="25"/>
    </w:p>
    <w:p w14:paraId="1CCD1545" w14:textId="77777777" w:rsidR="008B7A58" w:rsidRPr="00397608" w:rsidRDefault="00633AC3">
      <w:pPr>
        <w:pStyle w:val="Ttulo2"/>
        <w:rPr>
          <w:lang w:val="en-US"/>
        </w:rPr>
      </w:pPr>
      <w:bookmarkStart w:id="26" w:name="__runtime_scenario_1"/>
      <w:r w:rsidRPr="00397608">
        <w:rPr>
          <w:lang w:val="en-US"/>
        </w:rPr>
        <w:t>&lt;Runtime Scenario 1&gt;</w:t>
      </w:r>
      <w:bookmarkEnd w:id="26"/>
    </w:p>
    <w:p w14:paraId="02B5C47F" w14:textId="77777777" w:rsidR="008B7A58" w:rsidRPr="00397608" w:rsidRDefault="00633AC3">
      <w:pPr>
        <w:numPr>
          <w:ilvl w:val="0"/>
          <w:numId w:val="3"/>
        </w:numPr>
        <w:rPr>
          <w:lang w:val="en-US"/>
        </w:rPr>
      </w:pPr>
      <w:r w:rsidRPr="00397608">
        <w:rPr>
          <w:i/>
          <w:lang w:val="en-US"/>
        </w:rPr>
        <w:t>&lt;insert runtime diagram or textual description of the scenario&gt;</w:t>
      </w:r>
    </w:p>
    <w:p w14:paraId="123FFA1B" w14:textId="77777777" w:rsidR="008B7A58" w:rsidRPr="00397608" w:rsidRDefault="00633AC3">
      <w:pPr>
        <w:numPr>
          <w:ilvl w:val="0"/>
          <w:numId w:val="3"/>
        </w:numPr>
        <w:rPr>
          <w:lang w:val="en-US"/>
        </w:rPr>
      </w:pPr>
      <w:r w:rsidRPr="00397608">
        <w:rPr>
          <w:i/>
          <w:lang w:val="en-US"/>
        </w:rPr>
        <w:t>&lt;insert description of the notable aspects of the interactions between the building block instances depicted in this diagram.&gt;</w:t>
      </w:r>
    </w:p>
    <w:p w14:paraId="3B6A999B" w14:textId="77777777" w:rsidR="008B7A58" w:rsidRPr="00397608" w:rsidRDefault="00633AC3">
      <w:pPr>
        <w:pStyle w:val="Ttulo2"/>
        <w:rPr>
          <w:lang w:val="en-US"/>
        </w:rPr>
      </w:pPr>
      <w:bookmarkStart w:id="27" w:name="__runtime_scenario_2"/>
      <w:r w:rsidRPr="00397608">
        <w:rPr>
          <w:lang w:val="en-US"/>
        </w:rPr>
        <w:lastRenderedPageBreak/>
        <w:t>&lt;Runtime Scenario 2&gt;</w:t>
      </w:r>
      <w:bookmarkEnd w:id="27"/>
    </w:p>
    <w:p w14:paraId="039397D8" w14:textId="77777777" w:rsidR="008B7A58" w:rsidRPr="00397608" w:rsidRDefault="00633AC3">
      <w:pPr>
        <w:pStyle w:val="Ttulo2"/>
        <w:rPr>
          <w:lang w:val="en-US"/>
        </w:rPr>
      </w:pPr>
      <w:bookmarkStart w:id="28" w:name="_"/>
      <w:r w:rsidRPr="00397608">
        <w:rPr>
          <w:lang w:val="en-US"/>
        </w:rPr>
        <w:t>…</w:t>
      </w:r>
      <w:bookmarkEnd w:id="28"/>
    </w:p>
    <w:p w14:paraId="5034E65A" w14:textId="77777777" w:rsidR="008B7A58" w:rsidRPr="00397608" w:rsidRDefault="00633AC3">
      <w:pPr>
        <w:pStyle w:val="Ttulo2"/>
        <w:rPr>
          <w:lang w:val="en-US"/>
        </w:rPr>
      </w:pPr>
      <w:bookmarkStart w:id="29" w:name="__runtime_scenario_n"/>
      <w:r w:rsidRPr="00397608">
        <w:rPr>
          <w:lang w:val="en-US"/>
        </w:rPr>
        <w:t>&lt;Runtime Scenario n&gt;</w:t>
      </w:r>
      <w:bookmarkEnd w:id="29"/>
    </w:p>
    <w:p w14:paraId="1875DCF8" w14:textId="77777777" w:rsidR="008B7A58" w:rsidRPr="00397608" w:rsidRDefault="00633AC3">
      <w:pPr>
        <w:pStyle w:val="Ttulo1"/>
        <w:rPr>
          <w:lang w:val="en-US"/>
        </w:rPr>
      </w:pPr>
      <w:bookmarkStart w:id="30" w:name="section-deployment-view"/>
      <w:r w:rsidRPr="00397608">
        <w:rPr>
          <w:lang w:val="en-US"/>
        </w:rPr>
        <w:t>Deployment View</w:t>
      </w:r>
      <w:bookmarkEnd w:id="30"/>
    </w:p>
    <w:p w14:paraId="7CAADA80" w14:textId="77777777" w:rsidR="008B7A58" w:rsidRPr="00397608" w:rsidRDefault="00633AC3">
      <w:pPr>
        <w:pStyle w:val="Ttulo2"/>
        <w:rPr>
          <w:lang w:val="en-US"/>
        </w:rPr>
      </w:pPr>
      <w:bookmarkStart w:id="31" w:name="_infrastructure_level_1"/>
      <w:r w:rsidRPr="00397608">
        <w:rPr>
          <w:lang w:val="en-US"/>
        </w:rPr>
        <w:t>Infrastructure Level 1</w:t>
      </w:r>
      <w:bookmarkEnd w:id="31"/>
    </w:p>
    <w:p w14:paraId="418D5A7C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b/>
          <w:i/>
          <w:lang w:val="en-US"/>
        </w:rPr>
        <w:t>&lt;Overview Diagram&gt;</w:t>
      </w:r>
    </w:p>
    <w:p w14:paraId="66D515CB" w14:textId="77777777" w:rsidR="008B7A58" w:rsidRPr="00397608" w:rsidRDefault="00633AC3">
      <w:pPr>
        <w:pStyle w:val="DefinitionTerm"/>
        <w:rPr>
          <w:lang w:val="en-US"/>
        </w:rPr>
      </w:pPr>
      <w:r w:rsidRPr="00397608">
        <w:rPr>
          <w:lang w:val="en-US"/>
        </w:rPr>
        <w:t>Motivation</w:t>
      </w:r>
    </w:p>
    <w:p w14:paraId="17B20948" w14:textId="77777777" w:rsidR="008B7A58" w:rsidRPr="00397608" w:rsidRDefault="00633AC3">
      <w:pPr>
        <w:pStyle w:val="Definition"/>
        <w:rPr>
          <w:lang w:val="en-US"/>
        </w:rPr>
      </w:pPr>
      <w:r w:rsidRPr="00397608">
        <w:rPr>
          <w:i/>
          <w:lang w:val="en-US"/>
        </w:rPr>
        <w:t>&lt;explanation in text form&gt;</w:t>
      </w:r>
    </w:p>
    <w:p w14:paraId="241ABE4A" w14:textId="77777777" w:rsidR="008B7A58" w:rsidRPr="00397608" w:rsidRDefault="00633AC3">
      <w:pPr>
        <w:pStyle w:val="DefinitionTerm"/>
        <w:rPr>
          <w:lang w:val="en-US"/>
        </w:rPr>
      </w:pPr>
      <w:r w:rsidRPr="00397608">
        <w:rPr>
          <w:lang w:val="en-US"/>
        </w:rPr>
        <w:t>Quality and/or Performance Features</w:t>
      </w:r>
    </w:p>
    <w:p w14:paraId="3102DA07" w14:textId="77777777" w:rsidR="008B7A58" w:rsidRPr="00397608" w:rsidRDefault="00633AC3">
      <w:pPr>
        <w:pStyle w:val="Definition"/>
        <w:rPr>
          <w:lang w:val="en-US"/>
        </w:rPr>
      </w:pPr>
      <w:r w:rsidRPr="00397608">
        <w:rPr>
          <w:i/>
          <w:lang w:val="en-US"/>
        </w:rPr>
        <w:t>&lt;explanation in text form&gt;</w:t>
      </w:r>
    </w:p>
    <w:p w14:paraId="5572FA69" w14:textId="77777777" w:rsidR="008B7A58" w:rsidRPr="00397608" w:rsidRDefault="00633AC3">
      <w:pPr>
        <w:pStyle w:val="DefinitionTerm"/>
        <w:rPr>
          <w:lang w:val="en-US"/>
        </w:rPr>
      </w:pPr>
      <w:r w:rsidRPr="00397608">
        <w:rPr>
          <w:lang w:val="en-US"/>
        </w:rPr>
        <w:t>Mapping of Building Blocks to Infrastructure</w:t>
      </w:r>
    </w:p>
    <w:p w14:paraId="36FD6D01" w14:textId="77777777" w:rsidR="008B7A58" w:rsidRPr="00397608" w:rsidRDefault="00633AC3">
      <w:pPr>
        <w:pStyle w:val="Definition"/>
        <w:rPr>
          <w:lang w:val="en-US"/>
        </w:rPr>
      </w:pPr>
      <w:r w:rsidRPr="00397608">
        <w:rPr>
          <w:i/>
          <w:lang w:val="en-US"/>
        </w:rPr>
        <w:t>&lt;description of the mapping&gt;</w:t>
      </w:r>
    </w:p>
    <w:p w14:paraId="334B978E" w14:textId="77777777" w:rsidR="008B7A58" w:rsidRPr="00397608" w:rsidRDefault="00633AC3">
      <w:pPr>
        <w:pStyle w:val="Ttulo2"/>
        <w:rPr>
          <w:lang w:val="en-US"/>
        </w:rPr>
      </w:pPr>
      <w:bookmarkStart w:id="32" w:name="_infrastructure_level_2"/>
      <w:r w:rsidRPr="00397608">
        <w:rPr>
          <w:lang w:val="en-US"/>
        </w:rPr>
        <w:t>Infrastructure Level 2</w:t>
      </w:r>
      <w:bookmarkEnd w:id="32"/>
    </w:p>
    <w:p w14:paraId="7601F468" w14:textId="77777777" w:rsidR="008B7A58" w:rsidRPr="00397608" w:rsidRDefault="00633AC3">
      <w:pPr>
        <w:pStyle w:val="Ttulo3"/>
        <w:rPr>
          <w:lang w:val="en-US"/>
        </w:rPr>
      </w:pPr>
      <w:bookmarkStart w:id="33" w:name="__emphasis_infrastructure_element_1_emph"/>
      <w:r w:rsidRPr="00397608">
        <w:rPr>
          <w:i/>
          <w:lang w:val="en-US"/>
        </w:rPr>
        <w:t>&lt;Infrastructure Element 1&gt;</w:t>
      </w:r>
      <w:bookmarkEnd w:id="33"/>
    </w:p>
    <w:p w14:paraId="440A211C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diagram + explanation&gt;</w:t>
      </w:r>
    </w:p>
    <w:p w14:paraId="53A4F53B" w14:textId="77777777" w:rsidR="008B7A58" w:rsidRPr="00397608" w:rsidRDefault="00633AC3">
      <w:pPr>
        <w:pStyle w:val="Ttulo3"/>
        <w:rPr>
          <w:lang w:val="en-US"/>
        </w:rPr>
      </w:pPr>
      <w:bookmarkStart w:id="34" w:name="__emphasis_infrastructure_element_2_emph"/>
      <w:r w:rsidRPr="00397608">
        <w:rPr>
          <w:i/>
          <w:lang w:val="en-US"/>
        </w:rPr>
        <w:t>&lt;Infrastructure Element 2&gt;</w:t>
      </w:r>
      <w:bookmarkEnd w:id="34"/>
    </w:p>
    <w:p w14:paraId="7A60ABE7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diagram + explanation&gt;</w:t>
      </w:r>
    </w:p>
    <w:p w14:paraId="69AFA418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lang w:val="en-US"/>
        </w:rPr>
        <w:t>…</w:t>
      </w:r>
    </w:p>
    <w:p w14:paraId="12370B35" w14:textId="77777777" w:rsidR="008B7A58" w:rsidRPr="00397608" w:rsidRDefault="00633AC3">
      <w:pPr>
        <w:pStyle w:val="Ttulo3"/>
        <w:rPr>
          <w:lang w:val="en-US"/>
        </w:rPr>
      </w:pPr>
      <w:bookmarkStart w:id="35" w:name="__emphasis_infrastructure_element_n_emph"/>
      <w:r w:rsidRPr="00397608">
        <w:rPr>
          <w:i/>
          <w:lang w:val="en-US"/>
        </w:rPr>
        <w:t>&lt;Infrastructure Element n&gt;</w:t>
      </w:r>
      <w:bookmarkEnd w:id="35"/>
    </w:p>
    <w:p w14:paraId="64B5A59A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diagram + explanation&gt;</w:t>
      </w:r>
    </w:p>
    <w:p w14:paraId="279EEB60" w14:textId="77777777" w:rsidR="008B7A58" w:rsidRPr="00397608" w:rsidRDefault="00633AC3">
      <w:pPr>
        <w:pStyle w:val="Ttulo1"/>
        <w:rPr>
          <w:lang w:val="en-US"/>
        </w:rPr>
      </w:pPr>
      <w:bookmarkStart w:id="36" w:name="section-concepts"/>
      <w:r w:rsidRPr="00397608">
        <w:rPr>
          <w:lang w:val="en-US"/>
        </w:rPr>
        <w:t>Cross-cutting Concepts</w:t>
      </w:r>
      <w:bookmarkEnd w:id="36"/>
    </w:p>
    <w:p w14:paraId="16B880F8" w14:textId="77777777" w:rsidR="008B7A58" w:rsidRPr="00397608" w:rsidRDefault="00633AC3">
      <w:pPr>
        <w:pStyle w:val="Ttulo2"/>
        <w:rPr>
          <w:lang w:val="en-US"/>
        </w:rPr>
      </w:pPr>
      <w:bookmarkStart w:id="37" w:name="__emphasis_concept_1_emphasis"/>
      <w:r w:rsidRPr="00397608">
        <w:rPr>
          <w:i/>
          <w:lang w:val="en-US"/>
        </w:rPr>
        <w:t>&lt;Concept 1&gt;</w:t>
      </w:r>
      <w:bookmarkEnd w:id="37"/>
    </w:p>
    <w:p w14:paraId="3F385B52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explanation&gt;</w:t>
      </w:r>
    </w:p>
    <w:p w14:paraId="70143F97" w14:textId="77777777" w:rsidR="008B7A58" w:rsidRPr="00397608" w:rsidRDefault="00633AC3">
      <w:pPr>
        <w:pStyle w:val="Ttulo2"/>
        <w:rPr>
          <w:lang w:val="en-US"/>
        </w:rPr>
      </w:pPr>
      <w:bookmarkStart w:id="38" w:name="__emphasis_concept_2_emphasis"/>
      <w:r w:rsidRPr="00397608">
        <w:rPr>
          <w:i/>
          <w:lang w:val="en-US"/>
        </w:rPr>
        <w:t>&lt;Concept 2&gt;</w:t>
      </w:r>
      <w:bookmarkEnd w:id="38"/>
    </w:p>
    <w:p w14:paraId="53D865C9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explanation&gt;</w:t>
      </w:r>
    </w:p>
    <w:p w14:paraId="2FC5B972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lang w:val="en-US"/>
        </w:rPr>
        <w:lastRenderedPageBreak/>
        <w:t>…</w:t>
      </w:r>
    </w:p>
    <w:p w14:paraId="4F6813B1" w14:textId="77777777" w:rsidR="008B7A58" w:rsidRPr="00397608" w:rsidRDefault="00633AC3">
      <w:pPr>
        <w:pStyle w:val="Ttulo2"/>
        <w:rPr>
          <w:lang w:val="en-US"/>
        </w:rPr>
      </w:pPr>
      <w:bookmarkStart w:id="39" w:name="__emphasis_concept_n_emphasis"/>
      <w:r w:rsidRPr="00397608">
        <w:rPr>
          <w:i/>
          <w:lang w:val="en-US"/>
        </w:rPr>
        <w:t>&lt;Concept n&gt;</w:t>
      </w:r>
      <w:bookmarkEnd w:id="39"/>
    </w:p>
    <w:p w14:paraId="66C85FDD" w14:textId="77777777" w:rsidR="008B7A58" w:rsidRPr="001651EB" w:rsidRDefault="00633AC3">
      <w:pPr>
        <w:pStyle w:val="FirstParagraph"/>
        <w:rPr>
          <w:lang w:val="es-CO"/>
        </w:rPr>
      </w:pPr>
      <w:r w:rsidRPr="001651EB">
        <w:rPr>
          <w:i/>
          <w:lang w:val="es-CO"/>
        </w:rPr>
        <w:t>&lt;explanation&gt;</w:t>
      </w:r>
    </w:p>
    <w:p w14:paraId="30129713" w14:textId="4B821EB4" w:rsidR="008B7A58" w:rsidRPr="001651EB" w:rsidRDefault="00633AC3">
      <w:pPr>
        <w:pStyle w:val="Ttulo1"/>
        <w:rPr>
          <w:lang w:val="es-CO"/>
        </w:rPr>
      </w:pPr>
      <w:bookmarkStart w:id="40" w:name="section-design-decisions"/>
      <w:r w:rsidRPr="001651EB">
        <w:rPr>
          <w:lang w:val="es-CO"/>
        </w:rPr>
        <w:t>Design Decisions</w:t>
      </w:r>
      <w:bookmarkEnd w:id="40"/>
    </w:p>
    <w:p w14:paraId="59E0C584" w14:textId="1F0648E6" w:rsidR="00A77AB3" w:rsidRPr="001651EB" w:rsidRDefault="00A77AB3" w:rsidP="00A77AB3">
      <w:pPr>
        <w:pStyle w:val="Textoindependiente"/>
        <w:rPr>
          <w:lang w:val="es-CO"/>
        </w:rPr>
      </w:pPr>
    </w:p>
    <w:p w14:paraId="5D0BA148" w14:textId="77777777" w:rsidR="00A77AB3" w:rsidRDefault="00A77AB3" w:rsidP="00A77AB3">
      <w:pPr>
        <w:rPr>
          <w:b/>
          <w:bCs/>
          <w:u w:val="single"/>
        </w:rPr>
      </w:pPr>
      <w:bookmarkStart w:id="41" w:name="_Hlk23578306"/>
      <w:r>
        <w:rPr>
          <w:b/>
          <w:bCs/>
          <w:u w:val="single"/>
        </w:rPr>
        <w:t>Problema</w:t>
      </w:r>
    </w:p>
    <w:p w14:paraId="2237287E" w14:textId="77777777" w:rsidR="00A77AB3" w:rsidRDefault="00A77AB3" w:rsidP="00A77AB3">
      <w:r>
        <w:t xml:space="preserve">En Neuron Software tenemos varios atributos de calidad, uno de ellos es rendimiento donde se debe sacrificar trazabilidad y seguridad ,consultando con los interesados </w:t>
      </w:r>
    </w:p>
    <w:p w14:paraId="39191B60" w14:textId="77777777" w:rsidR="00A77AB3" w:rsidRDefault="00A77AB3" w:rsidP="00A77AB3">
      <w:pPr>
        <w:rPr>
          <w:b/>
          <w:bCs/>
        </w:rPr>
      </w:pPr>
      <w:r w:rsidRPr="00335900">
        <w:rPr>
          <w:b/>
          <w:bCs/>
        </w:rPr>
        <w:t>Restricciones</w:t>
      </w:r>
    </w:p>
    <w:p w14:paraId="133C1528" w14:textId="77777777" w:rsidR="00A77AB3" w:rsidRDefault="00A77AB3" w:rsidP="00A77AB3">
      <w:pPr>
        <w:pStyle w:val="Prrafodelista"/>
        <w:numPr>
          <w:ilvl w:val="0"/>
          <w:numId w:val="7"/>
        </w:numPr>
      </w:pPr>
      <w:r>
        <w:t>Se debe sacrificar rendimiento por trazabilidad por que se debe priorizar la disponibilidad en el tiempo</w:t>
      </w:r>
    </w:p>
    <w:p w14:paraId="03046CDC" w14:textId="5479DB57" w:rsidR="00A77AB3" w:rsidRDefault="00A77AB3" w:rsidP="00A77AB3">
      <w:pPr>
        <w:pStyle w:val="Prrafodelista"/>
        <w:numPr>
          <w:ilvl w:val="0"/>
          <w:numId w:val="7"/>
        </w:numPr>
      </w:pPr>
      <w:r>
        <w:t>Se debe sacrificar rendimiento por seguridad por que la disponibilidad se debe priorizar en el tiempo</w:t>
      </w:r>
    </w:p>
    <w:p w14:paraId="61E07E0E" w14:textId="5482D9B9" w:rsidR="001651EB" w:rsidRPr="002555F8" w:rsidRDefault="001651EB" w:rsidP="001651EB">
      <w:pPr>
        <w:rPr>
          <w:b/>
          <w:bCs/>
          <w:lang w:val="en-US"/>
        </w:rPr>
      </w:pPr>
      <w:r w:rsidRPr="002555F8">
        <w:rPr>
          <w:b/>
          <w:bCs/>
          <w:lang w:val="en-US"/>
        </w:rPr>
        <w:t>Supuestos</w:t>
      </w:r>
    </w:p>
    <w:bookmarkEnd w:id="41"/>
    <w:p w14:paraId="4F276144" w14:textId="77777777" w:rsidR="00A77AB3" w:rsidRPr="002555F8" w:rsidRDefault="00A77AB3" w:rsidP="00A77AB3">
      <w:pPr>
        <w:pStyle w:val="Textoindependiente"/>
        <w:rPr>
          <w:lang w:val="en-US"/>
        </w:rPr>
      </w:pPr>
    </w:p>
    <w:p w14:paraId="543A7C0F" w14:textId="77777777" w:rsidR="008B7A58" w:rsidRPr="00397608" w:rsidRDefault="00633AC3">
      <w:pPr>
        <w:pStyle w:val="Ttulo1"/>
        <w:rPr>
          <w:lang w:val="en-US"/>
        </w:rPr>
      </w:pPr>
      <w:bookmarkStart w:id="42" w:name="section-quality-scenarios"/>
      <w:r w:rsidRPr="00397608">
        <w:rPr>
          <w:lang w:val="en-US"/>
        </w:rPr>
        <w:t>Quality Requirements</w:t>
      </w:r>
      <w:bookmarkEnd w:id="42"/>
    </w:p>
    <w:p w14:paraId="62B62237" w14:textId="77777777" w:rsidR="008B7A58" w:rsidRPr="00397608" w:rsidRDefault="00633AC3">
      <w:pPr>
        <w:pStyle w:val="Ttulo2"/>
        <w:rPr>
          <w:lang w:val="en-US"/>
        </w:rPr>
      </w:pPr>
      <w:bookmarkStart w:id="43" w:name="_quality_tree"/>
      <w:r w:rsidRPr="00397608">
        <w:rPr>
          <w:lang w:val="en-US"/>
        </w:rPr>
        <w:t>Quality Tree</w:t>
      </w:r>
      <w:bookmarkEnd w:id="43"/>
    </w:p>
    <w:p w14:paraId="004B7EDC" w14:textId="77777777" w:rsidR="008B7A58" w:rsidRPr="00397608" w:rsidRDefault="00633AC3">
      <w:pPr>
        <w:pStyle w:val="Ttulo2"/>
        <w:rPr>
          <w:lang w:val="en-US"/>
        </w:rPr>
      </w:pPr>
      <w:bookmarkStart w:id="44" w:name="_quality_scenarios"/>
      <w:r w:rsidRPr="00397608">
        <w:rPr>
          <w:lang w:val="en-US"/>
        </w:rPr>
        <w:t>Quality Scenarios</w:t>
      </w:r>
      <w:bookmarkEnd w:id="44"/>
    </w:p>
    <w:p w14:paraId="6B4E8075" w14:textId="77777777" w:rsidR="008B7A58" w:rsidRPr="00397608" w:rsidRDefault="00633AC3">
      <w:pPr>
        <w:pStyle w:val="Ttulo1"/>
        <w:rPr>
          <w:lang w:val="en-US"/>
        </w:rPr>
      </w:pPr>
      <w:bookmarkStart w:id="45" w:name="section-technical-risks"/>
      <w:r w:rsidRPr="00397608">
        <w:rPr>
          <w:lang w:val="en-US"/>
        </w:rPr>
        <w:t>Risks and Technical Debts</w:t>
      </w:r>
      <w:bookmarkEnd w:id="45"/>
    </w:p>
    <w:p w14:paraId="3DA2EDBC" w14:textId="77777777" w:rsidR="008B7A58" w:rsidRDefault="00633AC3">
      <w:pPr>
        <w:pStyle w:val="Ttulo1"/>
      </w:pPr>
      <w:bookmarkStart w:id="46" w:name="section-glossary"/>
      <w:r>
        <w:t>Glossary</w:t>
      </w:r>
      <w:bookmarkEnd w:id="46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850"/>
        <w:gridCol w:w="5204"/>
      </w:tblGrid>
      <w:tr w:rsidR="008B7A58" w14:paraId="121DDB0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871672" w14:textId="77777777" w:rsidR="008B7A58" w:rsidRDefault="00633AC3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74E264" w14:textId="77777777" w:rsidR="008B7A58" w:rsidRDefault="00633AC3">
            <w:pPr>
              <w:pStyle w:val="Compact"/>
            </w:pPr>
            <w:r>
              <w:t>Definition</w:t>
            </w:r>
          </w:p>
        </w:tc>
      </w:tr>
      <w:tr w:rsidR="008B7A58" w14:paraId="69C52B42" w14:textId="77777777">
        <w:tc>
          <w:tcPr>
            <w:tcW w:w="0" w:type="auto"/>
          </w:tcPr>
          <w:p w14:paraId="1E68D7C4" w14:textId="77777777" w:rsidR="008B7A58" w:rsidRDefault="00633AC3">
            <w:r>
              <w:t>&lt;Term-1&gt;</w:t>
            </w:r>
          </w:p>
        </w:tc>
        <w:tc>
          <w:tcPr>
            <w:tcW w:w="0" w:type="auto"/>
          </w:tcPr>
          <w:p w14:paraId="372A3878" w14:textId="77777777" w:rsidR="008B7A58" w:rsidRDefault="00633AC3">
            <w:r>
              <w:t>&lt;definition-1&gt;</w:t>
            </w:r>
          </w:p>
        </w:tc>
      </w:tr>
      <w:tr w:rsidR="008B7A58" w14:paraId="395DC0E3" w14:textId="77777777">
        <w:tc>
          <w:tcPr>
            <w:tcW w:w="0" w:type="auto"/>
          </w:tcPr>
          <w:p w14:paraId="4C1970BF" w14:textId="77777777" w:rsidR="008B7A58" w:rsidRDefault="00633AC3">
            <w:r>
              <w:t>&lt;Term-2&gt;</w:t>
            </w:r>
          </w:p>
        </w:tc>
        <w:tc>
          <w:tcPr>
            <w:tcW w:w="0" w:type="auto"/>
          </w:tcPr>
          <w:p w14:paraId="07072D33" w14:textId="77777777" w:rsidR="008B7A58" w:rsidRDefault="00633AC3">
            <w:r>
              <w:t>&lt;definition-2&gt;</w:t>
            </w:r>
          </w:p>
        </w:tc>
      </w:tr>
    </w:tbl>
    <w:p w14:paraId="5CBDA99E" w14:textId="77777777" w:rsidR="00633AC3" w:rsidRDefault="00633AC3"/>
    <w:sectPr w:rsidR="00633AC3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7DA0BC" w14:textId="77777777" w:rsidR="00DE0F1B" w:rsidRDefault="00DE0F1B">
      <w:pPr>
        <w:spacing w:after="0"/>
      </w:pPr>
      <w:r>
        <w:separator/>
      </w:r>
    </w:p>
  </w:endnote>
  <w:endnote w:type="continuationSeparator" w:id="0">
    <w:p w14:paraId="1CAE94C3" w14:textId="77777777" w:rsidR="00DE0F1B" w:rsidRDefault="00DE0F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FEA0A0" w14:textId="77777777" w:rsidR="00DE0F1B" w:rsidRDefault="00DE0F1B">
      <w:r>
        <w:separator/>
      </w:r>
    </w:p>
  </w:footnote>
  <w:footnote w:type="continuationSeparator" w:id="0">
    <w:p w14:paraId="569140AB" w14:textId="77777777" w:rsidR="00DE0F1B" w:rsidRDefault="00DE0F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E78EDF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475037D"/>
    <w:multiLevelType w:val="hybridMultilevel"/>
    <w:tmpl w:val="5F88588E"/>
    <w:lvl w:ilvl="0" w:tplc="24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CD2DE"/>
    <w:multiLevelType w:val="multilevel"/>
    <w:tmpl w:val="3724AF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7430F10"/>
    <w:multiLevelType w:val="hybridMultilevel"/>
    <w:tmpl w:val="0E7AC67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C64306"/>
    <w:multiLevelType w:val="multilevel"/>
    <w:tmpl w:val="240A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1DA034B9"/>
    <w:multiLevelType w:val="hybridMultilevel"/>
    <w:tmpl w:val="90DAA962"/>
    <w:lvl w:ilvl="0" w:tplc="24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3F47A7"/>
    <w:multiLevelType w:val="hybridMultilevel"/>
    <w:tmpl w:val="20EA390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1AE401"/>
    <w:multiLevelType w:val="multilevel"/>
    <w:tmpl w:val="F16A36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476834B4"/>
    <w:multiLevelType w:val="hybridMultilevel"/>
    <w:tmpl w:val="42F07416"/>
    <w:lvl w:ilvl="0" w:tplc="24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2C6D74"/>
    <w:multiLevelType w:val="hybridMultilevel"/>
    <w:tmpl w:val="9A70676A"/>
    <w:lvl w:ilvl="0" w:tplc="24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992C2F"/>
    <w:multiLevelType w:val="hybridMultilevel"/>
    <w:tmpl w:val="A1E664E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EA2E4C"/>
    <w:multiLevelType w:val="hybridMultilevel"/>
    <w:tmpl w:val="8ABAAA86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8E2B88"/>
    <w:multiLevelType w:val="hybridMultilevel"/>
    <w:tmpl w:val="30D0EAFE"/>
    <w:lvl w:ilvl="0" w:tplc="24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7660DD"/>
    <w:multiLevelType w:val="hybridMultilevel"/>
    <w:tmpl w:val="483CACE6"/>
    <w:lvl w:ilvl="0" w:tplc="24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</w:num>
  <w:num w:numId="3">
    <w:abstractNumId w:val="0"/>
  </w:num>
  <w:num w:numId="4">
    <w:abstractNumId w:val="3"/>
  </w:num>
  <w:num w:numId="5">
    <w:abstractNumId w:val="10"/>
  </w:num>
  <w:num w:numId="6">
    <w:abstractNumId w:val="11"/>
  </w:num>
  <w:num w:numId="7">
    <w:abstractNumId w:val="6"/>
  </w:num>
  <w:num w:numId="8">
    <w:abstractNumId w:val="1"/>
  </w:num>
  <w:num w:numId="9">
    <w:abstractNumId w:val="12"/>
  </w:num>
  <w:num w:numId="10">
    <w:abstractNumId w:val="13"/>
  </w:num>
  <w:num w:numId="11">
    <w:abstractNumId w:val="5"/>
  </w:num>
  <w:num w:numId="12">
    <w:abstractNumId w:val="8"/>
  </w:num>
  <w:num w:numId="13">
    <w:abstractNumId w:val="9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67926"/>
    <w:rsid w:val="001651EB"/>
    <w:rsid w:val="0018428E"/>
    <w:rsid w:val="001C1B2B"/>
    <w:rsid w:val="002555F8"/>
    <w:rsid w:val="002E3E9C"/>
    <w:rsid w:val="00322099"/>
    <w:rsid w:val="00333419"/>
    <w:rsid w:val="00397608"/>
    <w:rsid w:val="004E29B3"/>
    <w:rsid w:val="00526A32"/>
    <w:rsid w:val="00555370"/>
    <w:rsid w:val="00590D07"/>
    <w:rsid w:val="005E1821"/>
    <w:rsid w:val="00633AC3"/>
    <w:rsid w:val="0066658E"/>
    <w:rsid w:val="006E0E96"/>
    <w:rsid w:val="00784D58"/>
    <w:rsid w:val="008047C2"/>
    <w:rsid w:val="00833F9B"/>
    <w:rsid w:val="00870AF2"/>
    <w:rsid w:val="008B7A58"/>
    <w:rsid w:val="008D6863"/>
    <w:rsid w:val="009337B5"/>
    <w:rsid w:val="009338FF"/>
    <w:rsid w:val="009D43D5"/>
    <w:rsid w:val="00A77AB3"/>
    <w:rsid w:val="00A95602"/>
    <w:rsid w:val="00AE6504"/>
    <w:rsid w:val="00B86B75"/>
    <w:rsid w:val="00BC48D5"/>
    <w:rsid w:val="00C36279"/>
    <w:rsid w:val="00C74EB0"/>
    <w:rsid w:val="00C97260"/>
    <w:rsid w:val="00DB5882"/>
    <w:rsid w:val="00DE0F1B"/>
    <w:rsid w:val="00E315A3"/>
    <w:rsid w:val="00E3423F"/>
    <w:rsid w:val="00E80D0F"/>
    <w:rsid w:val="00EA3C39"/>
    <w:rsid w:val="00EC0A59"/>
    <w:rsid w:val="00EF0B0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FB07F8"/>
  <w15:docId w15:val="{BA2CB994-69C0-4B99-BBE2-EE9DA5C583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s-ES"/>
    </w:rPr>
  </w:style>
  <w:style w:type="paragraph" w:styleId="Ttulo1">
    <w:name w:val="heading 1"/>
    <w:basedOn w:val="Normal"/>
    <w:next w:val="Textoindependiente"/>
    <w:uiPriority w:val="9"/>
    <w:qFormat/>
    <w:pPr>
      <w:keepNext/>
      <w:keepLines/>
      <w:numPr>
        <w:numId w:val="14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numPr>
        <w:ilvl w:val="1"/>
        <w:numId w:val="14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numPr>
        <w:ilvl w:val="2"/>
        <w:numId w:val="14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numPr>
        <w:ilvl w:val="3"/>
        <w:numId w:val="14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numPr>
        <w:ilvl w:val="4"/>
        <w:numId w:val="14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numPr>
        <w:ilvl w:val="5"/>
        <w:numId w:val="14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numPr>
        <w:ilvl w:val="6"/>
        <w:numId w:val="14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numPr>
        <w:ilvl w:val="7"/>
        <w:numId w:val="14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numPr>
        <w:ilvl w:val="8"/>
        <w:numId w:val="14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aconcuadrcula">
    <w:name w:val="Table Grid"/>
    <w:basedOn w:val="Tablanormal"/>
    <w:rsid w:val="00EF0B0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A77AB3"/>
    <w:pPr>
      <w:spacing w:after="160" w:line="259" w:lineRule="auto"/>
      <w:ind w:left="720"/>
      <w:contextualSpacing/>
    </w:pPr>
    <w:rPr>
      <w:sz w:val="22"/>
      <w:szCs w:val="22"/>
      <w:lang w:val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arc42.de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4F2E5489171BB4B8A564F3B86697001" ma:contentTypeVersion="9" ma:contentTypeDescription="Crear nuevo documento." ma:contentTypeScope="" ma:versionID="0e4fb22e9d16db6e83c249abe56e0679">
  <xsd:schema xmlns:xsd="http://www.w3.org/2001/XMLSchema" xmlns:xs="http://www.w3.org/2001/XMLSchema" xmlns:p="http://schemas.microsoft.com/office/2006/metadata/properties" xmlns:ns2="45e206cf-3a28-404d-8abb-a20a911c6335" targetNamespace="http://schemas.microsoft.com/office/2006/metadata/properties" ma:root="true" ma:fieldsID="fa16087b275d30ade7f8b759fd6579de" ns2:_="">
    <xsd:import namespace="45e206cf-3a28-404d-8abb-a20a911c63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e206cf-3a28-404d-8abb-a20a911c63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65713D0-B352-4168-A1C7-FFBA8CF3B5B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94EC06-36A5-4071-9092-29766602D8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82D8BD1-BF38-4227-915A-1324D9825A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e206cf-3a28-404d-8abb-a20a911c63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4</TotalTime>
  <Pages>10</Pages>
  <Words>1157</Words>
  <Characters>6368</Characters>
  <Application>Microsoft Office Word</Application>
  <DocSecurity>0</DocSecurity>
  <Lines>53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c42 Template</vt:lpstr>
    </vt:vector>
  </TitlesOfParts>
  <Company/>
  <LinksUpToDate>false</LinksUpToDate>
  <CharactersWithSpaces>7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42 Template</dc:title>
  <dc:creator/>
  <cp:keywords/>
  <cp:lastModifiedBy>marianabetancur6@hotmail.com</cp:lastModifiedBy>
  <cp:revision>24</cp:revision>
  <dcterms:created xsi:type="dcterms:W3CDTF">2018-12-20T09:48:00Z</dcterms:created>
  <dcterms:modified xsi:type="dcterms:W3CDTF">2019-11-11T2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F2E5489171BB4B8A564F3B86697001</vt:lpwstr>
  </property>
</Properties>
</file>